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D6507" w14:textId="40F34AF6" w:rsidR="00D255DA" w:rsidRDefault="00F5787D" w:rsidP="008734F7">
      <w:pPr>
        <w:rPr>
          <w:rFonts w:ascii="Times New Roman" w:hAnsi="Times New Roman" w:cs="Times New Roman"/>
          <w:sz w:val="24"/>
          <w:szCs w:val="24"/>
        </w:rPr>
      </w:pPr>
      <w:r w:rsidRPr="00F5787D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161C50" w:rsidRPr="00F5787D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8734F7" w:rsidRPr="00F5787D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 w:rsidR="008734F7" w:rsidRPr="00161C50">
        <w:rPr>
          <w:rFonts w:ascii="Times New Roman" w:hAnsi="Times New Roman" w:cs="Times New Roman"/>
          <w:sz w:val="24"/>
          <w:szCs w:val="24"/>
        </w:rPr>
        <w:t xml:space="preserve"> Surface </w:t>
      </w:r>
      <w:proofErr w:type="spellStart"/>
      <w:r w:rsidR="008734F7" w:rsidRPr="00161C50">
        <w:rPr>
          <w:rFonts w:ascii="Times New Roman" w:hAnsi="Times New Roman" w:cs="Times New Roman"/>
          <w:sz w:val="24"/>
          <w:szCs w:val="24"/>
        </w:rPr>
        <w:t>Pourbaix</w:t>
      </w:r>
      <w:proofErr w:type="spellEnd"/>
      <w:r w:rsidR="008734F7" w:rsidRPr="00161C50">
        <w:rPr>
          <w:rFonts w:ascii="Times New Roman" w:hAnsi="Times New Roman" w:cs="Times New Roman"/>
          <w:sz w:val="24"/>
          <w:szCs w:val="24"/>
        </w:rPr>
        <w:t xml:space="preserve"> diagrams </w:t>
      </w:r>
      <w:r w:rsidR="00161C50" w:rsidRPr="00161C50">
        <w:rPr>
          <w:rFonts w:ascii="Times New Roman" w:hAnsi="Times New Roman" w:cs="Times New Roman"/>
          <w:sz w:val="24"/>
          <w:szCs w:val="24"/>
        </w:rPr>
        <w:t xml:space="preserve">of </w:t>
      </w:r>
      <w:r w:rsidR="00161C50" w:rsidRPr="00161C50">
        <w:rPr>
          <w:rFonts w:ascii="Times New Roman" w:eastAsia="宋体" w:hAnsi="Times New Roman" w:cs="Times New Roman"/>
          <w:sz w:val="24"/>
          <w:szCs w:val="24"/>
        </w:rPr>
        <w:t>Fe</w:t>
      </w:r>
      <w:r w:rsidR="00681FB4">
        <w:rPr>
          <w:rFonts w:ascii="Times New Roman" w:eastAsia="宋体" w:hAnsi="Times New Roman" w:cs="Times New Roman"/>
          <w:sz w:val="24"/>
          <w:szCs w:val="24"/>
        </w:rPr>
        <w:t>-</w:t>
      </w:r>
      <w:r w:rsidR="00161C50" w:rsidRPr="00161C50">
        <w:rPr>
          <w:rFonts w:ascii="Times New Roman" w:eastAsia="宋体" w:hAnsi="Times New Roman" w:cs="Times New Roman"/>
          <w:sz w:val="24"/>
          <w:szCs w:val="24"/>
        </w:rPr>
        <w:t>Ni-</w:t>
      </w:r>
      <w:proofErr w:type="spellStart"/>
      <w:r w:rsidR="00161C50" w:rsidRPr="00161C50">
        <w:rPr>
          <w:rFonts w:ascii="Times New Roman" w:eastAsia="宋体" w:hAnsi="Times New Roman" w:cs="Times New Roman"/>
          <w:sz w:val="24"/>
          <w:szCs w:val="24"/>
        </w:rPr>
        <w:t>N</w:t>
      </w:r>
      <w:r w:rsidR="00161C5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x</w:t>
      </w:r>
      <w:proofErr w:type="spellEnd"/>
      <w:r w:rsidR="00161C50" w:rsidRPr="00161C50">
        <w:rPr>
          <w:rFonts w:ascii="Times New Roman" w:eastAsia="宋体" w:hAnsi="Times New Roman" w:cs="Times New Roman"/>
          <w:sz w:val="24"/>
          <w:szCs w:val="24"/>
        </w:rPr>
        <w:t>-</w:t>
      </w:r>
      <w:r w:rsidR="00681FB4">
        <w:rPr>
          <w:rFonts w:ascii="Times New Roman" w:eastAsia="宋体" w:hAnsi="Times New Roman" w:cs="Times New Roman"/>
          <w:sz w:val="24"/>
          <w:szCs w:val="24"/>
        </w:rPr>
        <w:t>C</w:t>
      </w:r>
      <w:r w:rsidR="00161C50" w:rsidRPr="00161C50">
        <w:rPr>
          <w:rFonts w:ascii="Times New Roman" w:hAnsi="Times New Roman" w:cs="Times New Roman"/>
          <w:sz w:val="24"/>
          <w:szCs w:val="24"/>
        </w:rPr>
        <w:t xml:space="preserve"> </w:t>
      </w:r>
      <w:r w:rsidR="008734F7" w:rsidRPr="00161C50">
        <w:rPr>
          <w:rFonts w:ascii="Times New Roman" w:hAnsi="Times New Roman" w:cs="Times New Roman"/>
          <w:sz w:val="24"/>
          <w:szCs w:val="24"/>
        </w:rPr>
        <w:t>at pH = 0</w:t>
      </w:r>
    </w:p>
    <w:p w14:paraId="233C88F6" w14:textId="77777777" w:rsidR="004B1D69" w:rsidRPr="00161C50" w:rsidRDefault="004B1D69" w:rsidP="008734F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3"/>
        <w:gridCol w:w="4153"/>
      </w:tblGrid>
      <w:tr w:rsidR="007C6357" w14:paraId="4D86BFAE" w14:textId="77777777" w:rsidTr="004B1D69">
        <w:tc>
          <w:tcPr>
            <w:tcW w:w="4153" w:type="dxa"/>
            <w:vAlign w:val="center"/>
          </w:tcPr>
          <w:p w14:paraId="0E481106" w14:textId="495F1C87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7DC1BDCF" w14:textId="0C5A5EE2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Pr="00C16DED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7C6357" w14:paraId="0B97D49D" w14:textId="77777777" w:rsidTr="004B1D69">
        <w:tc>
          <w:tcPr>
            <w:tcW w:w="4153" w:type="dxa"/>
            <w:vAlign w:val="center"/>
          </w:tcPr>
          <w:p w14:paraId="3EDF5C6D" w14:textId="6DB69E4A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A16C940" wp14:editId="55ADF6E6">
                  <wp:extent cx="2520000" cy="1710807"/>
                  <wp:effectExtent l="0" t="0" r="0" b="381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19E99C43" w14:textId="371C0E23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48A064E" wp14:editId="05778C06">
                  <wp:extent cx="2520000" cy="1718954"/>
                  <wp:effectExtent l="0" t="0" r="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8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5F6A15C9" w14:textId="77777777" w:rsidTr="004B1D69">
        <w:tc>
          <w:tcPr>
            <w:tcW w:w="4153" w:type="dxa"/>
            <w:vAlign w:val="center"/>
          </w:tcPr>
          <w:p w14:paraId="159BD627" w14:textId="73E4584B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167346A6" w14:textId="45193E06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70B23BDE" w14:textId="77777777" w:rsidTr="004B1D69">
        <w:tc>
          <w:tcPr>
            <w:tcW w:w="4153" w:type="dxa"/>
            <w:vAlign w:val="center"/>
          </w:tcPr>
          <w:p w14:paraId="5D0F74B5" w14:textId="7389B076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4F26434E" wp14:editId="4A2D1267">
                  <wp:extent cx="2520000" cy="1715650"/>
                  <wp:effectExtent l="0" t="0" r="0" b="0"/>
                  <wp:docPr id="75" name="图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34FD339F" w14:textId="340133BB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AA058AF" wp14:editId="64060064">
                  <wp:extent cx="2520000" cy="1715650"/>
                  <wp:effectExtent l="0" t="0" r="0" b="0"/>
                  <wp:docPr id="115" name="图片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051550E5" w14:textId="77777777" w:rsidTr="004B1D69">
        <w:tc>
          <w:tcPr>
            <w:tcW w:w="4153" w:type="dxa"/>
            <w:vAlign w:val="center"/>
          </w:tcPr>
          <w:p w14:paraId="5E46705D" w14:textId="201294C2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4F5182D7" w14:textId="7EE36265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3E617F31" w14:textId="77777777" w:rsidTr="004B1D69">
        <w:tc>
          <w:tcPr>
            <w:tcW w:w="4153" w:type="dxa"/>
            <w:vAlign w:val="center"/>
          </w:tcPr>
          <w:p w14:paraId="3EF329D9" w14:textId="705692EF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0650BEFB" wp14:editId="4B490C08">
                  <wp:extent cx="2520000" cy="1718954"/>
                  <wp:effectExtent l="0" t="0" r="0" b="0"/>
                  <wp:docPr id="123" name="图片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8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11993A62" w14:textId="15BD3ED5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405D901" wp14:editId="1088E2C1">
                  <wp:extent cx="2520000" cy="1718954"/>
                  <wp:effectExtent l="0" t="0" r="0" b="0"/>
                  <wp:docPr id="124" name="图片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8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0E6F3D0D" w14:textId="77777777" w:rsidTr="004B1D69">
        <w:tc>
          <w:tcPr>
            <w:tcW w:w="4153" w:type="dxa"/>
            <w:vAlign w:val="center"/>
          </w:tcPr>
          <w:p w14:paraId="525213D6" w14:textId="3ECB7525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31CFDD72" w14:textId="60D64AEC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650BDE8B" w14:textId="77777777" w:rsidTr="004B1D69">
        <w:tc>
          <w:tcPr>
            <w:tcW w:w="4153" w:type="dxa"/>
            <w:vAlign w:val="center"/>
          </w:tcPr>
          <w:p w14:paraId="64690C1F" w14:textId="674FAC12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09F66AB8" wp14:editId="5A8E42FE">
                  <wp:extent cx="2520000" cy="1715650"/>
                  <wp:effectExtent l="0" t="0" r="0" b="0"/>
                  <wp:docPr id="125" name="图片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2D02F208" w14:textId="5D4A53CD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46B46DDD" wp14:editId="2733FCDA">
                  <wp:extent cx="2520000" cy="1715650"/>
                  <wp:effectExtent l="0" t="0" r="0" b="0"/>
                  <wp:docPr id="131" name="图片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C6C1BD" w14:textId="73035CAE" w:rsidR="004B1D69" w:rsidRDefault="004B1D69" w:rsidP="00DB7BDA">
      <w:pPr>
        <w:jc w:val="center"/>
      </w:pPr>
    </w:p>
    <w:p w14:paraId="63076410" w14:textId="2D96A689" w:rsidR="004B1D69" w:rsidRDefault="004B1D69" w:rsidP="00DB7BDA">
      <w:pPr>
        <w:jc w:val="center"/>
      </w:pPr>
    </w:p>
    <w:p w14:paraId="3784F8CA" w14:textId="77777777" w:rsidR="00851F06" w:rsidRDefault="00851F06" w:rsidP="00DB7BDA">
      <w:pPr>
        <w:jc w:val="center"/>
      </w:pPr>
    </w:p>
    <w:tbl>
      <w:tblPr>
        <w:tblStyle w:val="a7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3"/>
        <w:gridCol w:w="4153"/>
      </w:tblGrid>
      <w:tr w:rsidR="00FC73F2" w14:paraId="70D44362" w14:textId="77777777" w:rsidTr="004B1D69">
        <w:tc>
          <w:tcPr>
            <w:tcW w:w="4153" w:type="dxa"/>
            <w:vAlign w:val="center"/>
          </w:tcPr>
          <w:p w14:paraId="2616E035" w14:textId="56BDC1A4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1,3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6A41C08" w14:textId="35647F2B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1,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499BB5B3" w14:textId="77777777" w:rsidTr="004B1D69">
        <w:tc>
          <w:tcPr>
            <w:tcW w:w="4153" w:type="dxa"/>
            <w:vAlign w:val="center"/>
          </w:tcPr>
          <w:p w14:paraId="1740682F" w14:textId="521CEDD9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56400460" wp14:editId="20D249E5">
                  <wp:extent cx="2520000" cy="1715650"/>
                  <wp:effectExtent l="0" t="0" r="0" b="0"/>
                  <wp:docPr id="137" name="图片 1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1CE99F94" w14:textId="058F8160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7135CCC2" wp14:editId="758F45F2">
                  <wp:extent cx="2520000" cy="1710807"/>
                  <wp:effectExtent l="0" t="0" r="0" b="3810"/>
                  <wp:docPr id="138" name="图片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70751F39" w14:textId="77777777" w:rsidTr="004B1D69">
        <w:tc>
          <w:tcPr>
            <w:tcW w:w="4153" w:type="dxa"/>
            <w:vAlign w:val="center"/>
          </w:tcPr>
          <w:p w14:paraId="0EE5BECB" w14:textId="6B6F72F4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1ED51AE2" w14:textId="2D99EEC8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59F618C5" w14:textId="77777777" w:rsidTr="004B1D69">
        <w:tc>
          <w:tcPr>
            <w:tcW w:w="4153" w:type="dxa"/>
            <w:vAlign w:val="center"/>
          </w:tcPr>
          <w:p w14:paraId="72B0537F" w14:textId="547F95B6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2F516D5B" wp14:editId="5930183A">
                  <wp:extent cx="2520000" cy="1715650"/>
                  <wp:effectExtent l="0" t="0" r="0" b="0"/>
                  <wp:docPr id="139" name="图片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18016C3" w14:textId="6A10DE46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FD287F5" wp14:editId="69FD0A7A">
                  <wp:extent cx="2520000" cy="1718954"/>
                  <wp:effectExtent l="0" t="0" r="0" b="0"/>
                  <wp:docPr id="140" name="图片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8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0E723F5F" w14:textId="77777777" w:rsidTr="004B1D69">
        <w:tc>
          <w:tcPr>
            <w:tcW w:w="4153" w:type="dxa"/>
            <w:vAlign w:val="center"/>
          </w:tcPr>
          <w:p w14:paraId="6CE177DD" w14:textId="56D11FD0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20C05B10" w14:textId="056A371E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39252B4A" w14:textId="77777777" w:rsidTr="004B1D69">
        <w:tc>
          <w:tcPr>
            <w:tcW w:w="4153" w:type="dxa"/>
            <w:vAlign w:val="center"/>
          </w:tcPr>
          <w:p w14:paraId="1A68F111" w14:textId="2508D235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2B92E09B" wp14:editId="312D9F50">
                  <wp:extent cx="2520000" cy="1714101"/>
                  <wp:effectExtent l="0" t="0" r="0" b="635"/>
                  <wp:docPr id="141" name="图片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4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46F4D1E5" w14:textId="094D22A4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42DB76E0" wp14:editId="7C07675A">
                  <wp:extent cx="2520000" cy="1710807"/>
                  <wp:effectExtent l="0" t="0" r="0" b="3810"/>
                  <wp:docPr id="142" name="图片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634845BB" w14:textId="77777777" w:rsidTr="004B1D69">
        <w:tc>
          <w:tcPr>
            <w:tcW w:w="4153" w:type="dxa"/>
            <w:vAlign w:val="center"/>
          </w:tcPr>
          <w:p w14:paraId="603C73F7" w14:textId="2FBE44F5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0A39B7AE" w14:textId="31682F0A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5C073E40" w14:textId="77777777" w:rsidTr="004B1D69">
        <w:tc>
          <w:tcPr>
            <w:tcW w:w="4153" w:type="dxa"/>
            <w:vAlign w:val="center"/>
          </w:tcPr>
          <w:p w14:paraId="61644CD5" w14:textId="4C901B72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7A049612" wp14:editId="0CA0CF0B">
                  <wp:extent cx="2520000" cy="1710807"/>
                  <wp:effectExtent l="0" t="0" r="0" b="3810"/>
                  <wp:docPr id="143" name="图片 1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0CE37105" w14:textId="0B749A86" w:rsidR="008734F7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7F257317" wp14:editId="0388F2B9">
                  <wp:extent cx="2520000" cy="1715650"/>
                  <wp:effectExtent l="0" t="0" r="0" b="0"/>
                  <wp:docPr id="144" name="图片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E47FC9" w14:textId="4F79C0BA" w:rsidR="006137CD" w:rsidRPr="006137CD" w:rsidRDefault="006137CD" w:rsidP="00DB7BD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645F0C06" w14:textId="2D5D2709" w:rsidR="004B1D69" w:rsidRDefault="004B1D69" w:rsidP="00DB7BDA">
      <w:pPr>
        <w:jc w:val="center"/>
      </w:pPr>
    </w:p>
    <w:p w14:paraId="69AF4A7A" w14:textId="04C90BBB" w:rsidR="004B1D69" w:rsidRDefault="004B1D69" w:rsidP="00DB7BDA">
      <w:pPr>
        <w:jc w:val="center"/>
      </w:pPr>
    </w:p>
    <w:p w14:paraId="2FD3BD81" w14:textId="034927A4" w:rsidR="004B1D69" w:rsidRDefault="004B1D69" w:rsidP="00DB7BDA">
      <w:pPr>
        <w:jc w:val="center"/>
      </w:pPr>
    </w:p>
    <w:p w14:paraId="28827248" w14:textId="77777777" w:rsidR="00851F06" w:rsidRDefault="00851F06" w:rsidP="00DB7BDA">
      <w:pPr>
        <w:jc w:val="center"/>
      </w:pPr>
    </w:p>
    <w:tbl>
      <w:tblPr>
        <w:tblStyle w:val="a7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3"/>
        <w:gridCol w:w="4153"/>
      </w:tblGrid>
      <w:tr w:rsidR="00FC73F2" w14:paraId="6ACD4590" w14:textId="77777777" w:rsidTr="004B1D69">
        <w:tc>
          <w:tcPr>
            <w:tcW w:w="4153" w:type="dxa"/>
            <w:vAlign w:val="center"/>
          </w:tcPr>
          <w:p w14:paraId="3D3E5D2F" w14:textId="04E169C7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1C89BABA" w14:textId="56A3B449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523315CE" w14:textId="77777777" w:rsidTr="004B1D69">
        <w:tc>
          <w:tcPr>
            <w:tcW w:w="4153" w:type="dxa"/>
            <w:vAlign w:val="center"/>
          </w:tcPr>
          <w:p w14:paraId="3DF86C52" w14:textId="5D6424D5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0B74E9B9" wp14:editId="77885771">
                  <wp:extent cx="2520000" cy="1714101"/>
                  <wp:effectExtent l="0" t="0" r="0" b="635"/>
                  <wp:docPr id="145" name="图片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4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E605F40" w14:textId="16D2D40A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27F21215" wp14:editId="09674A97">
                  <wp:extent cx="2520000" cy="1715650"/>
                  <wp:effectExtent l="0" t="0" r="0" b="0"/>
                  <wp:docPr id="146" name="图片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32F4652F" w14:textId="77777777" w:rsidTr="004B1D69">
        <w:tc>
          <w:tcPr>
            <w:tcW w:w="4153" w:type="dxa"/>
            <w:vAlign w:val="center"/>
          </w:tcPr>
          <w:p w14:paraId="606D4BC8" w14:textId="28529AAA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C0124FA" w14:textId="614828D0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4617B909" w14:textId="77777777" w:rsidTr="004B1D69">
        <w:tc>
          <w:tcPr>
            <w:tcW w:w="4153" w:type="dxa"/>
            <w:vAlign w:val="center"/>
          </w:tcPr>
          <w:p w14:paraId="042D2F4E" w14:textId="0903F381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7100B754" wp14:editId="34714CA8">
                  <wp:extent cx="2520000" cy="1714101"/>
                  <wp:effectExtent l="0" t="0" r="0" b="635"/>
                  <wp:docPr id="147" name="图片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4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547C7816" w14:textId="2C9D8098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8712435" wp14:editId="1C6F4A23">
                  <wp:extent cx="2520000" cy="1710807"/>
                  <wp:effectExtent l="0" t="0" r="0" b="3810"/>
                  <wp:docPr id="148" name="图片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58AE87A3" w14:textId="77777777" w:rsidTr="004B1D69">
        <w:tc>
          <w:tcPr>
            <w:tcW w:w="4153" w:type="dxa"/>
            <w:vAlign w:val="center"/>
          </w:tcPr>
          <w:p w14:paraId="22D65D5A" w14:textId="04044334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14C80683" w14:textId="3292D465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7E0E54B1" w14:textId="77777777" w:rsidTr="004B1D69">
        <w:tc>
          <w:tcPr>
            <w:tcW w:w="4153" w:type="dxa"/>
            <w:vAlign w:val="center"/>
          </w:tcPr>
          <w:p w14:paraId="3B1F27FB" w14:textId="3C53B2FA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0BE7E29C" wp14:editId="1B10ECC4">
                  <wp:extent cx="2520000" cy="1714101"/>
                  <wp:effectExtent l="0" t="0" r="0" b="635"/>
                  <wp:docPr id="149" name="图片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4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354DA060" w14:textId="4C9D688D" w:rsidR="008734F7" w:rsidRPr="00C16DED" w:rsidRDefault="006137C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56025A8F" wp14:editId="119F4601">
                  <wp:extent cx="2520000" cy="1714101"/>
                  <wp:effectExtent l="0" t="0" r="0" b="635"/>
                  <wp:docPr id="150" name="图片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4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7494EF8C" w14:textId="77777777" w:rsidTr="004B1D69">
        <w:tc>
          <w:tcPr>
            <w:tcW w:w="4153" w:type="dxa"/>
            <w:vAlign w:val="center"/>
          </w:tcPr>
          <w:p w14:paraId="1FB1A916" w14:textId="60331919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7DB06EBB" w14:textId="52A262A4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226896EB" w14:textId="77777777" w:rsidTr="004B1D69">
        <w:tc>
          <w:tcPr>
            <w:tcW w:w="4153" w:type="dxa"/>
            <w:vAlign w:val="center"/>
          </w:tcPr>
          <w:p w14:paraId="50833977" w14:textId="500BECD8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32FD984D" wp14:editId="02E64C89">
                  <wp:extent cx="2520000" cy="1714101"/>
                  <wp:effectExtent l="0" t="0" r="0" b="635"/>
                  <wp:docPr id="151" name="图片 1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4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554064D1" w14:textId="1DA5E3B9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3BD77C47" wp14:editId="4B49FB25">
                  <wp:extent cx="2520000" cy="1745133"/>
                  <wp:effectExtent l="0" t="0" r="0" b="7620"/>
                  <wp:docPr id="152" name="图片 1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451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19DD05" w14:textId="2040FCE2" w:rsidR="004B1D69" w:rsidRDefault="004B1D69" w:rsidP="00DB7BDA">
      <w:pPr>
        <w:jc w:val="center"/>
      </w:pPr>
    </w:p>
    <w:p w14:paraId="78322B70" w14:textId="37B95083" w:rsidR="004B1D69" w:rsidRDefault="004B1D69" w:rsidP="00DB7BDA">
      <w:pPr>
        <w:jc w:val="center"/>
      </w:pPr>
    </w:p>
    <w:p w14:paraId="00270DAF" w14:textId="16B9ABF4" w:rsidR="004B1D69" w:rsidRDefault="004B1D69" w:rsidP="00DB7BDA">
      <w:pPr>
        <w:jc w:val="center"/>
      </w:pPr>
    </w:p>
    <w:p w14:paraId="6C0671CD" w14:textId="77777777" w:rsidR="00966B06" w:rsidRDefault="00966B06" w:rsidP="00DB7BDA">
      <w:pPr>
        <w:jc w:val="center"/>
      </w:pPr>
    </w:p>
    <w:tbl>
      <w:tblPr>
        <w:tblStyle w:val="a7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3"/>
        <w:gridCol w:w="4153"/>
      </w:tblGrid>
      <w:tr w:rsidR="00FC73F2" w14:paraId="1483ED15" w14:textId="77777777" w:rsidTr="004B1D69">
        <w:tc>
          <w:tcPr>
            <w:tcW w:w="4153" w:type="dxa"/>
            <w:vAlign w:val="center"/>
          </w:tcPr>
          <w:p w14:paraId="67F84B68" w14:textId="6B4E7C6A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3B71B6F0" w14:textId="7360993E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5823C863" w14:textId="77777777" w:rsidTr="004B1D69">
        <w:tc>
          <w:tcPr>
            <w:tcW w:w="4153" w:type="dxa"/>
            <w:vAlign w:val="center"/>
          </w:tcPr>
          <w:p w14:paraId="5B391CAA" w14:textId="209B640F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787FB206" wp14:editId="5672286E">
                  <wp:extent cx="2520000" cy="1715650"/>
                  <wp:effectExtent l="0" t="0" r="0" b="0"/>
                  <wp:docPr id="153" name="图片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390D8E95" w14:textId="0AD3AB07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07A6A51C" wp14:editId="365CA204">
                  <wp:extent cx="2520000" cy="1710807"/>
                  <wp:effectExtent l="0" t="0" r="0" b="3810"/>
                  <wp:docPr id="154" name="图片 1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64CD50F3" w14:textId="77777777" w:rsidTr="004B1D69">
        <w:tc>
          <w:tcPr>
            <w:tcW w:w="4153" w:type="dxa"/>
            <w:vAlign w:val="center"/>
          </w:tcPr>
          <w:p w14:paraId="1F27135D" w14:textId="4DDFED5A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391E91D4" w14:textId="26BC46E2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63576DEF" w14:textId="77777777" w:rsidTr="004B1D69">
        <w:tc>
          <w:tcPr>
            <w:tcW w:w="4153" w:type="dxa"/>
            <w:vAlign w:val="center"/>
          </w:tcPr>
          <w:p w14:paraId="36B050EA" w14:textId="535E3851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098CF82D" wp14:editId="1568E517">
                  <wp:extent cx="2520000" cy="1710807"/>
                  <wp:effectExtent l="0" t="0" r="0" b="3810"/>
                  <wp:docPr id="155" name="图片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251CF7B4" w14:textId="65989034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9CB0F0E" wp14:editId="7B5D14B4">
                  <wp:extent cx="2520000" cy="1710807"/>
                  <wp:effectExtent l="0" t="0" r="0" b="3810"/>
                  <wp:docPr id="156" name="图片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7D3E213E" w14:textId="77777777" w:rsidTr="004B1D69">
        <w:tc>
          <w:tcPr>
            <w:tcW w:w="4153" w:type="dxa"/>
            <w:vAlign w:val="center"/>
          </w:tcPr>
          <w:p w14:paraId="197E824E" w14:textId="0A33EA00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2559B33E" w14:textId="3C040FD0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71689B99" w14:textId="77777777" w:rsidTr="004B1D69">
        <w:tc>
          <w:tcPr>
            <w:tcW w:w="4153" w:type="dxa"/>
            <w:vAlign w:val="center"/>
          </w:tcPr>
          <w:p w14:paraId="0ED62470" w14:textId="49C2FC8B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4B3C5193" wp14:editId="043ECDE7">
                  <wp:extent cx="2520000" cy="1718954"/>
                  <wp:effectExtent l="0" t="0" r="0" b="0"/>
                  <wp:docPr id="157" name="图片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8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48409A34" w14:textId="7D8DEDDD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2CB5D83D" wp14:editId="3F5DF236">
                  <wp:extent cx="2520000" cy="1715650"/>
                  <wp:effectExtent l="0" t="0" r="0" b="0"/>
                  <wp:docPr id="158" name="图片 1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01BD3E8C" w14:textId="77777777" w:rsidTr="004B1D69">
        <w:tc>
          <w:tcPr>
            <w:tcW w:w="4153" w:type="dxa"/>
            <w:vAlign w:val="center"/>
          </w:tcPr>
          <w:p w14:paraId="514D9449" w14:textId="53BBA656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283E8691" w14:textId="69B99204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7434D97D" w14:textId="77777777" w:rsidTr="004B1D69">
        <w:tc>
          <w:tcPr>
            <w:tcW w:w="4153" w:type="dxa"/>
            <w:vAlign w:val="center"/>
          </w:tcPr>
          <w:p w14:paraId="41407B2D" w14:textId="369F2AE7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4AD67D5" wp14:editId="6209EED6">
                  <wp:extent cx="2520000" cy="1715650"/>
                  <wp:effectExtent l="0" t="0" r="0" b="0"/>
                  <wp:docPr id="159" name="图片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61C24097" w14:textId="2C946056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251384B0" wp14:editId="33BAE15E">
                  <wp:extent cx="2520000" cy="1715650"/>
                  <wp:effectExtent l="0" t="0" r="0" b="0"/>
                  <wp:docPr id="160" name="图片 1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44B0E9" w14:textId="6743DFA4" w:rsidR="004B1D69" w:rsidRDefault="004B1D69" w:rsidP="00DB7BDA">
      <w:pPr>
        <w:jc w:val="center"/>
      </w:pPr>
    </w:p>
    <w:p w14:paraId="31E78EB0" w14:textId="1B59D64C" w:rsidR="004B1D69" w:rsidRDefault="004B1D69" w:rsidP="00DB7BDA">
      <w:pPr>
        <w:jc w:val="center"/>
      </w:pPr>
    </w:p>
    <w:p w14:paraId="607EEBB6" w14:textId="0025979D" w:rsidR="004B1D69" w:rsidRDefault="004B1D69" w:rsidP="00DB7BDA">
      <w:pPr>
        <w:jc w:val="center"/>
      </w:pPr>
    </w:p>
    <w:p w14:paraId="3D360421" w14:textId="77777777" w:rsidR="004B1D69" w:rsidRDefault="004B1D69" w:rsidP="00DB7BDA">
      <w:pPr>
        <w:jc w:val="center"/>
      </w:pPr>
    </w:p>
    <w:tbl>
      <w:tblPr>
        <w:tblStyle w:val="a7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3"/>
        <w:gridCol w:w="4153"/>
      </w:tblGrid>
      <w:tr w:rsidR="00FC73F2" w14:paraId="28920B62" w14:textId="77777777" w:rsidTr="004B1D69">
        <w:tc>
          <w:tcPr>
            <w:tcW w:w="4153" w:type="dxa"/>
            <w:vAlign w:val="center"/>
          </w:tcPr>
          <w:p w14:paraId="34B9790A" w14:textId="6008F23A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4A653AEA" w14:textId="35B00EFD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05DF9222" w14:textId="77777777" w:rsidTr="004B1D69">
        <w:tc>
          <w:tcPr>
            <w:tcW w:w="4153" w:type="dxa"/>
            <w:vAlign w:val="center"/>
          </w:tcPr>
          <w:p w14:paraId="2A0B2BEE" w14:textId="4A969132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075F5D2" wp14:editId="67EACEF6">
                  <wp:extent cx="2520000" cy="1715650"/>
                  <wp:effectExtent l="0" t="0" r="0" b="0"/>
                  <wp:docPr id="161" name="图片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09A1239A" w14:textId="15788A59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7B8F7D0A" wp14:editId="7EDD07B8">
                  <wp:extent cx="2520000" cy="1714101"/>
                  <wp:effectExtent l="0" t="0" r="0" b="635"/>
                  <wp:docPr id="162" name="图片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4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3CA66D11" w14:textId="77777777" w:rsidTr="004B1D69">
        <w:tc>
          <w:tcPr>
            <w:tcW w:w="4153" w:type="dxa"/>
            <w:vAlign w:val="center"/>
          </w:tcPr>
          <w:p w14:paraId="38DA30D9" w14:textId="16C78753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2590BCC4" w14:textId="1AB5522D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42D31258" w14:textId="77777777" w:rsidTr="004B1D69">
        <w:tc>
          <w:tcPr>
            <w:tcW w:w="4153" w:type="dxa"/>
            <w:vAlign w:val="center"/>
          </w:tcPr>
          <w:p w14:paraId="2AEA3F23" w14:textId="1865BCBE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5CFB0010" wp14:editId="1D6FEB17">
                  <wp:extent cx="2520000" cy="1714101"/>
                  <wp:effectExtent l="0" t="0" r="0" b="635"/>
                  <wp:docPr id="163" name="图片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4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784F5B5" w14:textId="55B2C9A4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76CF844A" wp14:editId="34275949">
                  <wp:extent cx="2520000" cy="1718954"/>
                  <wp:effectExtent l="0" t="0" r="0" b="0"/>
                  <wp:docPr id="164" name="图片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8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502BD9FD" w14:textId="77777777" w:rsidTr="004B1D69">
        <w:tc>
          <w:tcPr>
            <w:tcW w:w="4153" w:type="dxa"/>
            <w:vAlign w:val="center"/>
          </w:tcPr>
          <w:p w14:paraId="28BDC21D" w14:textId="5C172F37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12CCA6E8" w14:textId="104ECA27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11F3C89C" w14:textId="77777777" w:rsidTr="004B1D69">
        <w:tc>
          <w:tcPr>
            <w:tcW w:w="4153" w:type="dxa"/>
            <w:vAlign w:val="center"/>
          </w:tcPr>
          <w:p w14:paraId="36A6C041" w14:textId="0F1A90A4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5C17E73F" wp14:editId="6CE26051">
                  <wp:extent cx="2520000" cy="1710807"/>
                  <wp:effectExtent l="0" t="0" r="0" b="3810"/>
                  <wp:docPr id="165" name="图片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362A5B0D" w14:textId="76AA2EEF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AA1296F" wp14:editId="685BDFC1">
                  <wp:extent cx="2520000" cy="1723402"/>
                  <wp:effectExtent l="0" t="0" r="0" b="0"/>
                  <wp:docPr id="166" name="图片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23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18F024AD" w14:textId="77777777" w:rsidTr="004B1D69">
        <w:tc>
          <w:tcPr>
            <w:tcW w:w="4153" w:type="dxa"/>
            <w:vAlign w:val="center"/>
          </w:tcPr>
          <w:p w14:paraId="423FD82A" w14:textId="634B900A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2654A950" w14:textId="445F8864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5C712844" w14:textId="77777777" w:rsidTr="004B1D69">
        <w:tc>
          <w:tcPr>
            <w:tcW w:w="4153" w:type="dxa"/>
            <w:vAlign w:val="center"/>
          </w:tcPr>
          <w:p w14:paraId="6E0A35B3" w14:textId="434FA505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013699BF" wp14:editId="25F97E33">
                  <wp:extent cx="2520000" cy="1710807"/>
                  <wp:effectExtent l="0" t="0" r="0" b="3810"/>
                  <wp:docPr id="167" name="图片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18BB1714" w14:textId="372D3700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7DEA85FC" wp14:editId="4F3F4872">
                  <wp:extent cx="2520000" cy="1718954"/>
                  <wp:effectExtent l="0" t="0" r="0" b="0"/>
                  <wp:docPr id="168" name="图片 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8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493244" w14:textId="7F1A3F7A" w:rsidR="004B1D69" w:rsidRDefault="004B1D69" w:rsidP="00DB7BDA">
      <w:pPr>
        <w:jc w:val="center"/>
      </w:pPr>
    </w:p>
    <w:p w14:paraId="2D02374A" w14:textId="490FD10C" w:rsidR="004B1D69" w:rsidRDefault="004B1D69" w:rsidP="00DB7BDA">
      <w:pPr>
        <w:jc w:val="center"/>
      </w:pPr>
    </w:p>
    <w:p w14:paraId="7ED397EA" w14:textId="1677F50E" w:rsidR="004B1D69" w:rsidRDefault="004B1D69" w:rsidP="00DB7BDA">
      <w:pPr>
        <w:jc w:val="center"/>
      </w:pPr>
    </w:p>
    <w:p w14:paraId="1300D61B" w14:textId="2222903E" w:rsidR="004B1D69" w:rsidRDefault="004B1D69" w:rsidP="00DB7BDA">
      <w:pPr>
        <w:jc w:val="center"/>
      </w:pPr>
    </w:p>
    <w:tbl>
      <w:tblPr>
        <w:tblStyle w:val="a7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3"/>
        <w:gridCol w:w="4153"/>
      </w:tblGrid>
      <w:tr w:rsidR="00FC73F2" w14:paraId="504336B0" w14:textId="77777777" w:rsidTr="004B1D69">
        <w:tc>
          <w:tcPr>
            <w:tcW w:w="4153" w:type="dxa"/>
            <w:vAlign w:val="center"/>
          </w:tcPr>
          <w:p w14:paraId="05159407" w14:textId="43E7EE98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27DC7A0E" w14:textId="60F83220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973C34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45568F20" w14:textId="77777777" w:rsidTr="004B1D69">
        <w:tc>
          <w:tcPr>
            <w:tcW w:w="4153" w:type="dxa"/>
            <w:vAlign w:val="center"/>
          </w:tcPr>
          <w:p w14:paraId="5ECD021D" w14:textId="51C78861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41208525" wp14:editId="7E59DE88">
                  <wp:extent cx="2520000" cy="1715650"/>
                  <wp:effectExtent l="0" t="0" r="0" b="0"/>
                  <wp:docPr id="169" name="图片 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9D6ED32" w14:textId="62140488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EAAFA79" wp14:editId="590BF26D">
                  <wp:extent cx="2520000" cy="1718954"/>
                  <wp:effectExtent l="0" t="0" r="0" b="0"/>
                  <wp:docPr id="170" name="图片 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8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1B4CD2E5" w14:textId="77777777" w:rsidTr="004B1D69">
        <w:tc>
          <w:tcPr>
            <w:tcW w:w="4153" w:type="dxa"/>
            <w:vAlign w:val="center"/>
          </w:tcPr>
          <w:p w14:paraId="5FA0F266" w14:textId="5860441C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3C80265F" w14:textId="140B782F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209F436D" w14:textId="77777777" w:rsidTr="004B1D69">
        <w:tc>
          <w:tcPr>
            <w:tcW w:w="4153" w:type="dxa"/>
            <w:vAlign w:val="center"/>
          </w:tcPr>
          <w:p w14:paraId="0A7A5847" w14:textId="545BC89A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1F4E0E02" wp14:editId="5E46B127">
                  <wp:extent cx="2520000" cy="1714101"/>
                  <wp:effectExtent l="0" t="0" r="0" b="635"/>
                  <wp:docPr id="171" name="图片 1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4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12995D5C" w14:textId="0DCE52D0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31BD38AD" wp14:editId="67875321">
                  <wp:extent cx="2520000" cy="1718954"/>
                  <wp:effectExtent l="0" t="0" r="0" b="0"/>
                  <wp:docPr id="172" name="图片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8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4A6AB673" w14:textId="77777777" w:rsidTr="004B1D69">
        <w:tc>
          <w:tcPr>
            <w:tcW w:w="4153" w:type="dxa"/>
            <w:vAlign w:val="center"/>
          </w:tcPr>
          <w:p w14:paraId="16811F25" w14:textId="2A794A3B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72949D7D" w14:textId="064C9DFF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1C9C4939" w14:textId="77777777" w:rsidTr="004B1D69">
        <w:tc>
          <w:tcPr>
            <w:tcW w:w="4153" w:type="dxa"/>
            <w:vAlign w:val="center"/>
          </w:tcPr>
          <w:p w14:paraId="78953DDA" w14:textId="06988FB9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3AAB2D09" wp14:editId="35C672DD">
                  <wp:extent cx="2520000" cy="1718954"/>
                  <wp:effectExtent l="0" t="0" r="0" b="0"/>
                  <wp:docPr id="173" name="图片 1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8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1072BBD3" w14:textId="7EEC2A16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445B5127" wp14:editId="02DCEFE7">
                  <wp:extent cx="2520000" cy="1715650"/>
                  <wp:effectExtent l="0" t="0" r="0" b="0"/>
                  <wp:docPr id="174" name="图片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3F4A963D" w14:textId="77777777" w:rsidTr="004B1D69">
        <w:tc>
          <w:tcPr>
            <w:tcW w:w="4153" w:type="dxa"/>
            <w:vAlign w:val="center"/>
          </w:tcPr>
          <w:p w14:paraId="1EDE1B46" w14:textId="208F8061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49C9017B" w14:textId="4830CA31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2EB5E0C5" w14:textId="77777777" w:rsidTr="004B1D69">
        <w:tc>
          <w:tcPr>
            <w:tcW w:w="4153" w:type="dxa"/>
            <w:vAlign w:val="center"/>
          </w:tcPr>
          <w:p w14:paraId="06368EBE" w14:textId="01CD97F1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242B9659" wp14:editId="4D2FD2A9">
                  <wp:extent cx="2520000" cy="1714101"/>
                  <wp:effectExtent l="0" t="0" r="0" b="635"/>
                  <wp:docPr id="175" name="图片 1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4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60EBEAD" w14:textId="5FD46884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3AE408D4" wp14:editId="107D4999">
                  <wp:extent cx="2520000" cy="1710807"/>
                  <wp:effectExtent l="0" t="0" r="0" b="3810"/>
                  <wp:docPr id="176" name="图片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757686" w14:textId="6450F953" w:rsidR="004B1D69" w:rsidRDefault="004B1D69" w:rsidP="00DB7BDA">
      <w:pPr>
        <w:jc w:val="center"/>
      </w:pPr>
    </w:p>
    <w:p w14:paraId="1179CEBB" w14:textId="08FC8CCA" w:rsidR="004B1D69" w:rsidRDefault="004B1D69" w:rsidP="00DB7BDA">
      <w:pPr>
        <w:jc w:val="center"/>
      </w:pPr>
    </w:p>
    <w:p w14:paraId="5BB1E557" w14:textId="52B83124" w:rsidR="004B1D69" w:rsidRDefault="004B1D69" w:rsidP="00DB7BDA">
      <w:pPr>
        <w:jc w:val="center"/>
      </w:pPr>
    </w:p>
    <w:p w14:paraId="64E0AF7C" w14:textId="77777777" w:rsidR="004B1D69" w:rsidRDefault="004B1D69" w:rsidP="00DB7BDA">
      <w:pPr>
        <w:jc w:val="center"/>
      </w:pPr>
    </w:p>
    <w:tbl>
      <w:tblPr>
        <w:tblStyle w:val="a7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3"/>
        <w:gridCol w:w="4153"/>
      </w:tblGrid>
      <w:tr w:rsidR="00FC73F2" w14:paraId="2F70F830" w14:textId="77777777" w:rsidTr="004B1D69">
        <w:tc>
          <w:tcPr>
            <w:tcW w:w="4153" w:type="dxa"/>
            <w:vAlign w:val="center"/>
          </w:tcPr>
          <w:p w14:paraId="60B5726B" w14:textId="143BB0B8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2BF34A2A" w14:textId="68471C9C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036E90AD" w14:textId="77777777" w:rsidTr="004B1D69">
        <w:tc>
          <w:tcPr>
            <w:tcW w:w="4153" w:type="dxa"/>
            <w:vAlign w:val="center"/>
          </w:tcPr>
          <w:p w14:paraId="5CD8AA2B" w14:textId="5561D80D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88BAAF1" wp14:editId="466181A7">
                  <wp:extent cx="2520000" cy="1718954"/>
                  <wp:effectExtent l="0" t="0" r="0" b="0"/>
                  <wp:docPr id="177" name="图片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8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F052522" w14:textId="089BB4E7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4837A103" wp14:editId="435D34E4">
                  <wp:extent cx="2520000" cy="1715650"/>
                  <wp:effectExtent l="0" t="0" r="0" b="0"/>
                  <wp:docPr id="178" name="图片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33904BD7" w14:textId="77777777" w:rsidTr="004B1D69">
        <w:tc>
          <w:tcPr>
            <w:tcW w:w="4153" w:type="dxa"/>
            <w:vAlign w:val="center"/>
          </w:tcPr>
          <w:p w14:paraId="4150E9F5" w14:textId="3481F068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82C38EA" w14:textId="2EEE4D2D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3C2EB565" w14:textId="77777777" w:rsidTr="004B1D69">
        <w:tc>
          <w:tcPr>
            <w:tcW w:w="4153" w:type="dxa"/>
            <w:vAlign w:val="center"/>
          </w:tcPr>
          <w:p w14:paraId="7EFAD346" w14:textId="3833F1B8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2DB15CB7" wp14:editId="32135BDC">
                  <wp:extent cx="2520000" cy="1715650"/>
                  <wp:effectExtent l="0" t="0" r="0" b="0"/>
                  <wp:docPr id="179" name="图片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7881F89" w14:textId="4B5CBD80" w:rsidR="008734F7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989D8D8" wp14:editId="7CB7EA68">
                  <wp:extent cx="2520000" cy="1714101"/>
                  <wp:effectExtent l="0" t="0" r="0" b="635"/>
                  <wp:docPr id="180" name="图片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4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4F7311E4" w14:textId="77777777" w:rsidTr="004B1D69">
        <w:tc>
          <w:tcPr>
            <w:tcW w:w="4153" w:type="dxa"/>
            <w:vAlign w:val="center"/>
          </w:tcPr>
          <w:p w14:paraId="7CADA965" w14:textId="1B37FCBC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2D487311" w14:textId="74230A27" w:rsidR="008734F7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68FB78B5" w14:textId="77777777" w:rsidTr="004B1D69">
        <w:tc>
          <w:tcPr>
            <w:tcW w:w="4153" w:type="dxa"/>
            <w:vAlign w:val="center"/>
          </w:tcPr>
          <w:p w14:paraId="6EA6B0A9" w14:textId="0D81460A" w:rsidR="00FC73F2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14357739" wp14:editId="38E503DF">
                  <wp:extent cx="2520000" cy="1715650"/>
                  <wp:effectExtent l="0" t="0" r="0" b="0"/>
                  <wp:docPr id="181" name="图片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0BD4422D" w14:textId="1C1200ED" w:rsidR="00FC73F2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19C97ECA" wp14:editId="088B8A79">
                  <wp:extent cx="2520000" cy="1715650"/>
                  <wp:effectExtent l="0" t="0" r="0" b="0"/>
                  <wp:docPr id="182" name="图片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326CAF41" w14:textId="77777777" w:rsidTr="004B1D69">
        <w:tc>
          <w:tcPr>
            <w:tcW w:w="4153" w:type="dxa"/>
            <w:vAlign w:val="center"/>
          </w:tcPr>
          <w:p w14:paraId="49821199" w14:textId="6B038B8C" w:rsidR="00FC73F2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1DE9EE6E" w14:textId="519AF908" w:rsidR="00FC73F2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43E39A96" w14:textId="77777777" w:rsidTr="004B1D69">
        <w:tc>
          <w:tcPr>
            <w:tcW w:w="4153" w:type="dxa"/>
            <w:vAlign w:val="center"/>
          </w:tcPr>
          <w:p w14:paraId="7EE90159" w14:textId="4E2F0092" w:rsidR="00FC73F2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3A244ED2" wp14:editId="696FDC3C">
                  <wp:extent cx="2520000" cy="1715650"/>
                  <wp:effectExtent l="0" t="0" r="0" b="0"/>
                  <wp:docPr id="183" name="图片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4BE5A479" w14:textId="562B6FC7" w:rsidR="00FC73F2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3858E8A2" wp14:editId="64CCD85A">
                  <wp:extent cx="2520000" cy="1710807"/>
                  <wp:effectExtent l="0" t="0" r="0" b="3810"/>
                  <wp:docPr id="184" name="图片 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B91419" w14:textId="4944B3B6" w:rsidR="004B1D69" w:rsidRDefault="004B1D69" w:rsidP="00DB7BDA">
      <w:pPr>
        <w:jc w:val="center"/>
      </w:pPr>
    </w:p>
    <w:p w14:paraId="6BAF2288" w14:textId="38CCBE4F" w:rsidR="004B1D69" w:rsidRDefault="004B1D69" w:rsidP="00DB7BDA">
      <w:pPr>
        <w:jc w:val="center"/>
      </w:pPr>
    </w:p>
    <w:p w14:paraId="21AD9CC4" w14:textId="1C63CA4C" w:rsidR="004B1D69" w:rsidRDefault="004B1D69" w:rsidP="00DB7BDA">
      <w:pPr>
        <w:jc w:val="center"/>
      </w:pPr>
    </w:p>
    <w:p w14:paraId="3B5476D6" w14:textId="77777777" w:rsidR="004B1D69" w:rsidRDefault="004B1D69" w:rsidP="00DB7BDA">
      <w:pPr>
        <w:jc w:val="center"/>
      </w:pPr>
    </w:p>
    <w:tbl>
      <w:tblPr>
        <w:tblStyle w:val="a7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3"/>
        <w:gridCol w:w="4153"/>
      </w:tblGrid>
      <w:tr w:rsidR="00FC73F2" w14:paraId="16CF8765" w14:textId="77777777" w:rsidTr="004B1D69">
        <w:tc>
          <w:tcPr>
            <w:tcW w:w="4153" w:type="dxa"/>
            <w:vAlign w:val="center"/>
          </w:tcPr>
          <w:p w14:paraId="620787C8" w14:textId="7A207B8D" w:rsidR="00FC73F2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5F0ED61" w14:textId="73404275" w:rsidR="00FC73F2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787CDA43" w14:textId="77777777" w:rsidTr="004B1D69">
        <w:tc>
          <w:tcPr>
            <w:tcW w:w="4153" w:type="dxa"/>
            <w:vAlign w:val="center"/>
          </w:tcPr>
          <w:p w14:paraId="07A9969D" w14:textId="3A2E8911" w:rsidR="00FC73F2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2FDE8349" wp14:editId="03FB25D5">
                  <wp:extent cx="2520000" cy="1715650"/>
                  <wp:effectExtent l="0" t="0" r="0" b="0"/>
                  <wp:docPr id="185" name="图片 1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1003AFD3" w14:textId="7007BCE8" w:rsidR="00FC73F2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42E05E84" wp14:editId="2F53ADA7">
                  <wp:extent cx="2520000" cy="1715650"/>
                  <wp:effectExtent l="0" t="0" r="0" b="0"/>
                  <wp:docPr id="186" name="图片 1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400EBB53" w14:textId="77777777" w:rsidTr="004B1D69">
        <w:tc>
          <w:tcPr>
            <w:tcW w:w="4153" w:type="dxa"/>
            <w:vAlign w:val="center"/>
          </w:tcPr>
          <w:p w14:paraId="4B9BEFB7" w14:textId="33400936" w:rsidR="00FC73F2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38481307" w14:textId="6E214C24" w:rsidR="00FC73F2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5C3B146D" w14:textId="77777777" w:rsidTr="004B1D69">
        <w:tc>
          <w:tcPr>
            <w:tcW w:w="4153" w:type="dxa"/>
            <w:vAlign w:val="center"/>
          </w:tcPr>
          <w:p w14:paraId="6BDA4DA5" w14:textId="763D74DD" w:rsidR="00FC73F2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730A4D10" wp14:editId="1971C332">
                  <wp:extent cx="2520000" cy="1720090"/>
                  <wp:effectExtent l="0" t="0" r="0" b="0"/>
                  <wp:docPr id="187" name="图片 1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20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30E1A9C7" w14:textId="1B4E8C57" w:rsidR="00FC73F2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21D2BBE3" wp14:editId="200FA625">
                  <wp:extent cx="2520000" cy="1710807"/>
                  <wp:effectExtent l="0" t="0" r="0" b="3810"/>
                  <wp:docPr id="188" name="图片 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594F495D" w14:textId="77777777" w:rsidTr="004B1D69">
        <w:tc>
          <w:tcPr>
            <w:tcW w:w="4153" w:type="dxa"/>
            <w:vAlign w:val="center"/>
          </w:tcPr>
          <w:p w14:paraId="10DAEA30" w14:textId="2AF95783" w:rsidR="00FC73F2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3956FDB1" w14:textId="00E53E80" w:rsidR="00FC73F2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7923E40D" w14:textId="77777777" w:rsidTr="004B1D69">
        <w:tc>
          <w:tcPr>
            <w:tcW w:w="4153" w:type="dxa"/>
            <w:vAlign w:val="center"/>
          </w:tcPr>
          <w:p w14:paraId="086EB9EA" w14:textId="50545672" w:rsidR="00FC73F2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0F2BF55D" wp14:editId="6B4EC1D6">
                  <wp:extent cx="2520000" cy="1710807"/>
                  <wp:effectExtent l="0" t="0" r="0" b="3810"/>
                  <wp:docPr id="189" name="图片 1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0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1ADF0733" w14:textId="27BA229A" w:rsidR="00FC73F2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3A3B9DBE" wp14:editId="42982CF7">
                  <wp:extent cx="2520000" cy="1718954"/>
                  <wp:effectExtent l="0" t="0" r="0" b="0"/>
                  <wp:docPr id="190" name="图片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8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3F2" w14:paraId="4DD5EB83" w14:textId="77777777" w:rsidTr="004B1D69">
        <w:tc>
          <w:tcPr>
            <w:tcW w:w="4153" w:type="dxa"/>
            <w:vAlign w:val="center"/>
          </w:tcPr>
          <w:p w14:paraId="1138D589" w14:textId="615226AE" w:rsidR="00FC73F2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4C64B08D" w14:textId="550C033A" w:rsidR="00FC73F2" w:rsidRPr="00C16DED" w:rsidRDefault="00C16DED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681FB4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 w:rsidR="00202E37"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FC73F2" w14:paraId="0C4BE442" w14:textId="77777777" w:rsidTr="004B1D69">
        <w:tc>
          <w:tcPr>
            <w:tcW w:w="4153" w:type="dxa"/>
            <w:vAlign w:val="center"/>
          </w:tcPr>
          <w:p w14:paraId="0CF93422" w14:textId="4B40E949" w:rsidR="00FC73F2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7C68E4C5" wp14:editId="42F30093">
                  <wp:extent cx="2520000" cy="1715650"/>
                  <wp:effectExtent l="0" t="0" r="0" b="0"/>
                  <wp:docPr id="191" name="图片 1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1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4F51B2F9" w14:textId="4756401E" w:rsidR="00FC73F2" w:rsidRPr="00C16DED" w:rsidRDefault="00800315" w:rsidP="00DB7BD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1CD30601" wp14:editId="1DAAA569">
                  <wp:extent cx="2520000" cy="1723402"/>
                  <wp:effectExtent l="0" t="0" r="0" b="0"/>
                  <wp:docPr id="192" name="图片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723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FBD91B" w14:textId="48E4B145" w:rsidR="00DE3FDE" w:rsidRDefault="00DE3FDE">
      <w:pPr>
        <w:widowControl/>
        <w:jc w:val="left"/>
      </w:pPr>
    </w:p>
    <w:p w14:paraId="08717ECF" w14:textId="77777777" w:rsidR="00681FB4" w:rsidRDefault="00681FB4">
      <w:pPr>
        <w:widowControl/>
        <w:jc w:val="left"/>
      </w:pPr>
    </w:p>
    <w:p w14:paraId="75E734E6" w14:textId="54FC0119" w:rsidR="00676131" w:rsidRPr="00161C50" w:rsidRDefault="00F5787D" w:rsidP="00161C50">
      <w:pPr>
        <w:rPr>
          <w:rFonts w:ascii="Times New Roman" w:hAnsi="Times New Roman" w:cs="Times New Roman"/>
          <w:sz w:val="24"/>
          <w:szCs w:val="24"/>
        </w:rPr>
      </w:pPr>
      <w:r w:rsidRPr="00F5787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Figur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61C50" w:rsidRPr="00161C50">
        <w:rPr>
          <w:rFonts w:ascii="Times New Roman" w:hAnsi="Times New Roman" w:cs="Times New Roman"/>
          <w:sz w:val="24"/>
          <w:szCs w:val="24"/>
        </w:rPr>
        <w:t xml:space="preserve"> Surface </w:t>
      </w:r>
      <w:proofErr w:type="spellStart"/>
      <w:r w:rsidR="00161C50" w:rsidRPr="00161C50">
        <w:rPr>
          <w:rFonts w:ascii="Times New Roman" w:hAnsi="Times New Roman" w:cs="Times New Roman"/>
          <w:sz w:val="24"/>
          <w:szCs w:val="24"/>
        </w:rPr>
        <w:t>Pourbaix</w:t>
      </w:r>
      <w:proofErr w:type="spellEnd"/>
      <w:r w:rsidR="00161C50" w:rsidRPr="00161C50">
        <w:rPr>
          <w:rFonts w:ascii="Times New Roman" w:hAnsi="Times New Roman" w:cs="Times New Roman"/>
          <w:sz w:val="24"/>
          <w:szCs w:val="24"/>
        </w:rPr>
        <w:t xml:space="preserve"> diagrams of </w:t>
      </w:r>
      <w:r w:rsidR="00161C50" w:rsidRPr="00161C50">
        <w:rPr>
          <w:rFonts w:ascii="Times New Roman" w:eastAsia="宋体" w:hAnsi="Times New Roman" w:cs="Times New Roman"/>
          <w:sz w:val="24"/>
          <w:szCs w:val="24"/>
        </w:rPr>
        <w:t>Fe</w:t>
      </w:r>
      <w:r w:rsidR="00681FB4">
        <w:rPr>
          <w:rFonts w:ascii="Times New Roman" w:eastAsia="宋体" w:hAnsi="Times New Roman" w:cs="Times New Roman"/>
          <w:sz w:val="24"/>
          <w:szCs w:val="24"/>
        </w:rPr>
        <w:t>-</w:t>
      </w:r>
      <w:r w:rsidR="00161C50" w:rsidRPr="00161C50">
        <w:rPr>
          <w:rFonts w:ascii="Times New Roman" w:eastAsia="宋体" w:hAnsi="Times New Roman" w:cs="Times New Roman"/>
          <w:sz w:val="24"/>
          <w:szCs w:val="24"/>
        </w:rPr>
        <w:t>Ni-</w:t>
      </w:r>
      <w:proofErr w:type="spellStart"/>
      <w:r w:rsidR="00161C50" w:rsidRPr="00161C50">
        <w:rPr>
          <w:rFonts w:ascii="Times New Roman" w:eastAsia="宋体" w:hAnsi="Times New Roman" w:cs="Times New Roman"/>
          <w:sz w:val="24"/>
          <w:szCs w:val="24"/>
        </w:rPr>
        <w:t>N</w:t>
      </w:r>
      <w:r w:rsidR="00161C5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x</w:t>
      </w:r>
      <w:proofErr w:type="spellEnd"/>
      <w:r w:rsidR="00161C50" w:rsidRPr="00161C50">
        <w:rPr>
          <w:rFonts w:ascii="Times New Roman" w:eastAsia="宋体" w:hAnsi="Times New Roman" w:cs="Times New Roman"/>
          <w:sz w:val="24"/>
          <w:szCs w:val="24"/>
        </w:rPr>
        <w:t>-</w:t>
      </w:r>
      <w:r w:rsidR="00681FB4">
        <w:rPr>
          <w:rFonts w:ascii="Times New Roman" w:eastAsia="宋体" w:hAnsi="Times New Roman" w:cs="Times New Roman"/>
          <w:sz w:val="24"/>
          <w:szCs w:val="24"/>
        </w:rPr>
        <w:t>C</w:t>
      </w:r>
      <w:r w:rsidRPr="00F5787D">
        <w:t xml:space="preserve"> </w:t>
      </w:r>
      <w:r w:rsidRPr="00F5787D">
        <w:rPr>
          <w:rFonts w:ascii="Times New Roman" w:hAnsi="Times New Roman" w:cs="Times New Roman"/>
          <w:sz w:val="24"/>
          <w:szCs w:val="24"/>
        </w:rPr>
        <w:t>in both acid and bas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5787D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3"/>
        <w:gridCol w:w="4153"/>
      </w:tblGrid>
      <w:tr w:rsidR="005100D2" w14:paraId="6120CB08" w14:textId="77777777" w:rsidTr="000776B5">
        <w:tc>
          <w:tcPr>
            <w:tcW w:w="4153" w:type="dxa"/>
            <w:vAlign w:val="center"/>
          </w:tcPr>
          <w:p w14:paraId="41E543B5" w14:textId="4C369EEB" w:rsidR="005100D2" w:rsidRDefault="005100D2" w:rsidP="005100D2">
            <w:pPr>
              <w:jc w:val="center"/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13633CD1" w14:textId="43E4C7F1" w:rsidR="005100D2" w:rsidRDefault="005100D2" w:rsidP="005100D2">
            <w:pPr>
              <w:jc w:val="center"/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Pr="00C16DED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32F82961" w14:textId="77777777" w:rsidTr="000776B5">
        <w:tc>
          <w:tcPr>
            <w:tcW w:w="4153" w:type="dxa"/>
            <w:vAlign w:val="center"/>
          </w:tcPr>
          <w:p w14:paraId="4219D915" w14:textId="292EE40E" w:rsidR="00676131" w:rsidRDefault="00341363" w:rsidP="001E6A2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66A2B0B" wp14:editId="07ABC9B4">
                  <wp:extent cx="2340000" cy="1757113"/>
                  <wp:effectExtent l="0" t="0" r="317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0000" cy="1757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4A9D909" w14:textId="4C169520" w:rsidR="00676131" w:rsidRDefault="00FF2812" w:rsidP="001E6A2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39B1822" wp14:editId="229850E0">
                  <wp:extent cx="2340000" cy="1759367"/>
                  <wp:effectExtent l="0" t="0" r="3175" b="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0000" cy="17593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4110C837" w14:textId="77777777" w:rsidTr="000776B5">
        <w:tc>
          <w:tcPr>
            <w:tcW w:w="4153" w:type="dxa"/>
            <w:vAlign w:val="center"/>
          </w:tcPr>
          <w:p w14:paraId="7558327F" w14:textId="6DD8D67B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3961E2F" w14:textId="1F4890EC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7A2ABADE" w14:textId="77777777" w:rsidTr="000776B5">
        <w:tc>
          <w:tcPr>
            <w:tcW w:w="4153" w:type="dxa"/>
            <w:vAlign w:val="center"/>
          </w:tcPr>
          <w:p w14:paraId="3BDDC956" w14:textId="5AAA11B4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9CC1A69" wp14:editId="49198952">
                  <wp:extent cx="2340000" cy="1750915"/>
                  <wp:effectExtent l="0" t="0" r="3175" b="1905"/>
                  <wp:docPr id="40" name="图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0000" cy="1750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4681BC89" w14:textId="31E19DF8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54003B8" wp14:editId="4D448092">
                  <wp:extent cx="2340000" cy="1757113"/>
                  <wp:effectExtent l="0" t="0" r="3175" b="0"/>
                  <wp:docPr id="53" name="图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0000" cy="1757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3FFED368" w14:textId="77777777" w:rsidTr="000776B5">
        <w:tc>
          <w:tcPr>
            <w:tcW w:w="4153" w:type="dxa"/>
            <w:vAlign w:val="center"/>
          </w:tcPr>
          <w:p w14:paraId="544FD474" w14:textId="30E6FFF4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15963F15" w14:textId="00DAAB98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69126F30" w14:textId="77777777" w:rsidTr="000776B5">
        <w:tc>
          <w:tcPr>
            <w:tcW w:w="4153" w:type="dxa"/>
            <w:vAlign w:val="center"/>
          </w:tcPr>
          <w:p w14:paraId="2E012143" w14:textId="78480E71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A26F6B4" wp14:editId="431CDECC">
                  <wp:extent cx="2448000" cy="1838211"/>
                  <wp:effectExtent l="0" t="0" r="0" b="0"/>
                  <wp:docPr id="64" name="图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8000" cy="1838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C65D111" w14:textId="30F43BEB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45D8175" wp14:editId="7B1DAF3A">
                  <wp:extent cx="2448000" cy="1838211"/>
                  <wp:effectExtent l="0" t="0" r="0" b="0"/>
                  <wp:docPr id="70" name="图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8000" cy="1838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170C30D0" w14:textId="77777777" w:rsidTr="000776B5">
        <w:tc>
          <w:tcPr>
            <w:tcW w:w="4153" w:type="dxa"/>
            <w:vAlign w:val="center"/>
          </w:tcPr>
          <w:p w14:paraId="03406194" w14:textId="6CDC6A69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7EC15C6" w14:textId="667B7B54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7075DD0D" w14:textId="77777777" w:rsidTr="000776B5">
        <w:tc>
          <w:tcPr>
            <w:tcW w:w="4153" w:type="dxa"/>
            <w:vAlign w:val="center"/>
          </w:tcPr>
          <w:p w14:paraId="49B96AE9" w14:textId="43676A5C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6D76D72" wp14:editId="7DA00DF2">
                  <wp:extent cx="2448000" cy="1838211"/>
                  <wp:effectExtent l="0" t="0" r="0" b="0"/>
                  <wp:docPr id="71" name="图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8000" cy="1838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69475431" w14:textId="27580F0D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870506" wp14:editId="05372858">
                  <wp:extent cx="2448000" cy="1823769"/>
                  <wp:effectExtent l="0" t="0" r="9525" b="5080"/>
                  <wp:docPr id="72" name="图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8000" cy="18237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2B5AB289" w14:textId="77777777" w:rsidTr="000776B5">
        <w:tc>
          <w:tcPr>
            <w:tcW w:w="4153" w:type="dxa"/>
            <w:vAlign w:val="center"/>
          </w:tcPr>
          <w:p w14:paraId="74AE2239" w14:textId="3D3BA57A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lastRenderedPageBreak/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1,3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763D121" w14:textId="31F93D6E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1,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410A26B5" w14:textId="77777777" w:rsidTr="000776B5">
        <w:tc>
          <w:tcPr>
            <w:tcW w:w="4153" w:type="dxa"/>
            <w:vAlign w:val="center"/>
          </w:tcPr>
          <w:p w14:paraId="517FF98D" w14:textId="4C59250C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2248BBC" wp14:editId="5C613C25">
                  <wp:extent cx="2520000" cy="1884994"/>
                  <wp:effectExtent l="0" t="0" r="0" b="1270"/>
                  <wp:docPr id="73" name="图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49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35957083" w14:textId="252D6CBE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D96DB7" wp14:editId="089922E2">
                  <wp:extent cx="2520000" cy="1892275"/>
                  <wp:effectExtent l="0" t="0" r="0" b="0"/>
                  <wp:docPr id="74" name="图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313047FA" w14:textId="77777777" w:rsidTr="000776B5">
        <w:tc>
          <w:tcPr>
            <w:tcW w:w="4153" w:type="dxa"/>
            <w:vAlign w:val="center"/>
          </w:tcPr>
          <w:p w14:paraId="3D7BD4C8" w14:textId="41B66BC5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29ECD21" w14:textId="0E5130FF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37255C42" w14:textId="77777777" w:rsidTr="000776B5">
        <w:tc>
          <w:tcPr>
            <w:tcW w:w="4153" w:type="dxa"/>
            <w:vAlign w:val="center"/>
          </w:tcPr>
          <w:p w14:paraId="24460542" w14:textId="706448E3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AD1505" wp14:editId="68798F8D">
                  <wp:extent cx="2520000" cy="1885601"/>
                  <wp:effectExtent l="0" t="0" r="0" b="635"/>
                  <wp:docPr id="112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56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2D447ABC" w14:textId="23C7F792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9E5BC0" wp14:editId="5A074A33">
                  <wp:extent cx="2520000" cy="1892275"/>
                  <wp:effectExtent l="0" t="0" r="0" b="0"/>
                  <wp:docPr id="76" name="图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15018770" w14:textId="77777777" w:rsidTr="000776B5">
        <w:tc>
          <w:tcPr>
            <w:tcW w:w="4153" w:type="dxa"/>
            <w:vAlign w:val="center"/>
          </w:tcPr>
          <w:p w14:paraId="2F512146" w14:textId="5BD1649A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6765757" w14:textId="0B0D4A1B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05B95C3D" w14:textId="77777777" w:rsidTr="000776B5">
        <w:tc>
          <w:tcPr>
            <w:tcW w:w="4153" w:type="dxa"/>
            <w:vAlign w:val="center"/>
          </w:tcPr>
          <w:p w14:paraId="76B59D90" w14:textId="7076F1B0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837BD7E" wp14:editId="5DCEF9BE">
                  <wp:extent cx="2520000" cy="1868611"/>
                  <wp:effectExtent l="0" t="0" r="0" b="0"/>
                  <wp:docPr id="77" name="图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68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306AA143" w14:textId="15D1A26B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873688" wp14:editId="2ECE56AC">
                  <wp:extent cx="2520000" cy="1890152"/>
                  <wp:effectExtent l="0" t="0" r="0" b="0"/>
                  <wp:docPr id="78" name="图片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2DF5641E" w14:textId="77777777" w:rsidTr="000776B5">
        <w:tc>
          <w:tcPr>
            <w:tcW w:w="4153" w:type="dxa"/>
            <w:vAlign w:val="center"/>
          </w:tcPr>
          <w:p w14:paraId="33143BEB" w14:textId="17E09F57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2A4B8335" w14:textId="1F4D828E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436F5B8B" w14:textId="77777777" w:rsidTr="000776B5">
        <w:tc>
          <w:tcPr>
            <w:tcW w:w="4153" w:type="dxa"/>
            <w:vAlign w:val="center"/>
          </w:tcPr>
          <w:p w14:paraId="3A0EA0E6" w14:textId="67E009DB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F192AA0" wp14:editId="0D047354">
                  <wp:extent cx="2520000" cy="1892275"/>
                  <wp:effectExtent l="0" t="0" r="0" b="0"/>
                  <wp:docPr id="79" name="图片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5E3F74C4" w14:textId="05D05A33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D4AC099" wp14:editId="5B2708B4">
                  <wp:extent cx="2520000" cy="1892275"/>
                  <wp:effectExtent l="0" t="0" r="0" b="0"/>
                  <wp:docPr id="80" name="图片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1A2560C3" w14:textId="77777777" w:rsidTr="000776B5">
        <w:tc>
          <w:tcPr>
            <w:tcW w:w="4153" w:type="dxa"/>
            <w:vAlign w:val="center"/>
          </w:tcPr>
          <w:p w14:paraId="2217C342" w14:textId="7B965308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lastRenderedPageBreak/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04AA73B4" w14:textId="50FC44C1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3A640B3B" w14:textId="77777777" w:rsidTr="000776B5">
        <w:tc>
          <w:tcPr>
            <w:tcW w:w="4153" w:type="dxa"/>
            <w:vAlign w:val="center"/>
          </w:tcPr>
          <w:p w14:paraId="26FDDE4D" w14:textId="10BA68EB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2F80F85" wp14:editId="010E7F5D">
                  <wp:extent cx="2520000" cy="1881050"/>
                  <wp:effectExtent l="0" t="0" r="0" b="5080"/>
                  <wp:docPr id="81" name="图片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445F20E" w14:textId="292FBC7E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3ED470" wp14:editId="69FCF306">
                  <wp:extent cx="2520000" cy="1877409"/>
                  <wp:effectExtent l="0" t="0" r="0" b="8890"/>
                  <wp:docPr id="82" name="图片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774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1690BB6F" w14:textId="77777777" w:rsidTr="000776B5">
        <w:tc>
          <w:tcPr>
            <w:tcW w:w="4153" w:type="dxa"/>
            <w:vAlign w:val="center"/>
          </w:tcPr>
          <w:p w14:paraId="2B0FB1EC" w14:textId="78E67AD9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14297C42" w14:textId="3D03D5C3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0EB34DC1" w14:textId="77777777" w:rsidTr="000776B5">
        <w:tc>
          <w:tcPr>
            <w:tcW w:w="4153" w:type="dxa"/>
            <w:vAlign w:val="center"/>
          </w:tcPr>
          <w:p w14:paraId="4973416E" w14:textId="47EED061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A7C83FA" wp14:editId="05F9D68C">
                  <wp:extent cx="2520000" cy="1875589"/>
                  <wp:effectExtent l="0" t="0" r="0" b="0"/>
                  <wp:docPr id="83" name="图片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75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65A1E3F6" w14:textId="73D5EEC6" w:rsidR="00FF2812" w:rsidRPr="00FF2812" w:rsidRDefault="00FF2812" w:rsidP="00FF281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9F0B6E" wp14:editId="5AEDF65F">
                  <wp:extent cx="2520000" cy="1890758"/>
                  <wp:effectExtent l="0" t="0" r="0" b="0"/>
                  <wp:docPr id="84" name="图片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7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19F57001" w14:textId="77777777" w:rsidTr="000776B5">
        <w:tc>
          <w:tcPr>
            <w:tcW w:w="4153" w:type="dxa"/>
            <w:vAlign w:val="center"/>
          </w:tcPr>
          <w:p w14:paraId="0FBAA27C" w14:textId="572C684A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05F81976" w14:textId="5DA9BF8A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57869C86" w14:textId="77777777" w:rsidTr="000776B5">
        <w:tc>
          <w:tcPr>
            <w:tcW w:w="4153" w:type="dxa"/>
            <w:vAlign w:val="center"/>
          </w:tcPr>
          <w:p w14:paraId="77D68950" w14:textId="53FE4AD9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DB89431" wp14:editId="7500E093">
                  <wp:extent cx="2520000" cy="1890758"/>
                  <wp:effectExtent l="0" t="0" r="0" b="0"/>
                  <wp:docPr id="85" name="图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7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C5EAFAE" w14:textId="5B34ECEE" w:rsidR="00676131" w:rsidRDefault="00FF2812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C4A98A" wp14:editId="48F3694B">
                  <wp:extent cx="2520000" cy="1895613"/>
                  <wp:effectExtent l="0" t="0" r="0" b="0"/>
                  <wp:docPr id="86" name="图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5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1A1C5ACC" w14:textId="77777777" w:rsidTr="000776B5">
        <w:tc>
          <w:tcPr>
            <w:tcW w:w="4153" w:type="dxa"/>
            <w:vAlign w:val="center"/>
          </w:tcPr>
          <w:p w14:paraId="622F9353" w14:textId="4F85CF2D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633BE67" w14:textId="08031B51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5DF4971D" w14:textId="77777777" w:rsidTr="000776B5">
        <w:tc>
          <w:tcPr>
            <w:tcW w:w="4153" w:type="dxa"/>
            <w:vAlign w:val="center"/>
          </w:tcPr>
          <w:p w14:paraId="4CD414BB" w14:textId="1F0BA7FA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388B83" wp14:editId="345DF274">
                  <wp:extent cx="2520000" cy="1893792"/>
                  <wp:effectExtent l="0" t="0" r="0" b="0"/>
                  <wp:docPr id="87" name="图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37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F2C34DA" w14:textId="70BAECE1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2E0355" wp14:editId="050396B3">
                  <wp:extent cx="2520000" cy="1875285"/>
                  <wp:effectExtent l="0" t="0" r="0" b="0"/>
                  <wp:docPr id="88" name="图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752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654ED142" w14:textId="77777777" w:rsidTr="000776B5">
        <w:tc>
          <w:tcPr>
            <w:tcW w:w="4153" w:type="dxa"/>
            <w:vAlign w:val="center"/>
          </w:tcPr>
          <w:p w14:paraId="0B56208F" w14:textId="51FAB860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lastRenderedPageBreak/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022BCC72" w14:textId="3DB04D46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6ECE3739" w14:textId="77777777" w:rsidTr="000776B5">
        <w:tc>
          <w:tcPr>
            <w:tcW w:w="4153" w:type="dxa"/>
            <w:vAlign w:val="center"/>
          </w:tcPr>
          <w:p w14:paraId="1BBEB263" w14:textId="79323784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4C7C4A1" wp14:editId="261DF3C1">
                  <wp:extent cx="2520000" cy="1900467"/>
                  <wp:effectExtent l="0" t="0" r="0" b="5080"/>
                  <wp:docPr id="89" name="图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9004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7DCE4F89" w14:textId="2551DBC2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F57FC7" wp14:editId="28DAE25D">
                  <wp:extent cx="2520000" cy="1897130"/>
                  <wp:effectExtent l="0" t="0" r="0" b="8255"/>
                  <wp:docPr id="90" name="图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7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2EE38A2A" w14:textId="77777777" w:rsidTr="000776B5">
        <w:tc>
          <w:tcPr>
            <w:tcW w:w="4153" w:type="dxa"/>
            <w:vAlign w:val="center"/>
          </w:tcPr>
          <w:p w14:paraId="78297AAB" w14:textId="760EA9BC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6A53E0CA" w14:textId="2E2D0C8C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6583FD51" w14:textId="77777777" w:rsidTr="000776B5">
        <w:tc>
          <w:tcPr>
            <w:tcW w:w="4153" w:type="dxa"/>
            <w:vAlign w:val="center"/>
          </w:tcPr>
          <w:p w14:paraId="6A382C7F" w14:textId="51B2A0AE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24F441" wp14:editId="43CEBE32">
                  <wp:extent cx="2520000" cy="1887421"/>
                  <wp:effectExtent l="0" t="0" r="0" b="0"/>
                  <wp:docPr id="91" name="图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7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080FE9AB" w14:textId="340AB591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F1061B" wp14:editId="0036C628">
                  <wp:extent cx="2520000" cy="1893792"/>
                  <wp:effectExtent l="0" t="0" r="0" b="0"/>
                  <wp:docPr id="92" name="图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37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4DDB5B5D" w14:textId="77777777" w:rsidTr="000776B5">
        <w:tc>
          <w:tcPr>
            <w:tcW w:w="4153" w:type="dxa"/>
            <w:vAlign w:val="center"/>
          </w:tcPr>
          <w:p w14:paraId="1399EF1C" w14:textId="6E58ABEB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1376C11E" w14:textId="51DC40AA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2D4AE8FF" w14:textId="77777777" w:rsidTr="000776B5">
        <w:tc>
          <w:tcPr>
            <w:tcW w:w="4153" w:type="dxa"/>
            <w:vAlign w:val="center"/>
          </w:tcPr>
          <w:p w14:paraId="734CD2DA" w14:textId="6401D5CE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DDAA00" wp14:editId="640A3CB6">
                  <wp:extent cx="2520000" cy="1893792"/>
                  <wp:effectExtent l="0" t="0" r="0" b="0"/>
                  <wp:docPr id="93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37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6541EDC1" w14:textId="4F64E0D6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D608063" wp14:editId="675910A5">
                  <wp:extent cx="2520000" cy="1890758"/>
                  <wp:effectExtent l="0" t="0" r="0" b="0"/>
                  <wp:docPr id="94" name="图片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7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23E0318A" w14:textId="77777777" w:rsidTr="000776B5">
        <w:tc>
          <w:tcPr>
            <w:tcW w:w="4153" w:type="dxa"/>
            <w:vAlign w:val="center"/>
          </w:tcPr>
          <w:p w14:paraId="2DD936FC" w14:textId="4AACB973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011F2BCE" w14:textId="1B6AA9AA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20A2DEF6" w14:textId="77777777" w:rsidTr="000776B5">
        <w:tc>
          <w:tcPr>
            <w:tcW w:w="4153" w:type="dxa"/>
            <w:vAlign w:val="center"/>
          </w:tcPr>
          <w:p w14:paraId="6AD93B58" w14:textId="612A44ED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1B689B" wp14:editId="09064CE5">
                  <wp:extent cx="2520000" cy="1884387"/>
                  <wp:effectExtent l="0" t="0" r="0" b="1905"/>
                  <wp:docPr id="95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43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2AC69DDD" w14:textId="33CCA1BE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1711A32" wp14:editId="6830EEF2">
                  <wp:extent cx="2520000" cy="1890758"/>
                  <wp:effectExtent l="0" t="0" r="0" b="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7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5FAE64C3" w14:textId="77777777" w:rsidTr="000776B5">
        <w:tc>
          <w:tcPr>
            <w:tcW w:w="4153" w:type="dxa"/>
            <w:vAlign w:val="center"/>
          </w:tcPr>
          <w:p w14:paraId="23503546" w14:textId="0247D564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lastRenderedPageBreak/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71870DB" w14:textId="4DF55F58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2551DDF1" w14:textId="77777777" w:rsidTr="000776B5">
        <w:tc>
          <w:tcPr>
            <w:tcW w:w="4153" w:type="dxa"/>
            <w:vAlign w:val="center"/>
          </w:tcPr>
          <w:p w14:paraId="405C7990" w14:textId="20C4C909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620B4A" wp14:editId="4D02E973">
                  <wp:extent cx="2520000" cy="1891669"/>
                  <wp:effectExtent l="0" t="0" r="0" b="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1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36B0524B" w14:textId="0817681D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A5FDD5" wp14:editId="4DE65D08">
                  <wp:extent cx="2520000" cy="1890758"/>
                  <wp:effectExtent l="0" t="0" r="0" b="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7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0B3CA884" w14:textId="77777777" w:rsidTr="000776B5">
        <w:tc>
          <w:tcPr>
            <w:tcW w:w="4153" w:type="dxa"/>
            <w:vAlign w:val="center"/>
          </w:tcPr>
          <w:p w14:paraId="50BC2018" w14:textId="1253C9C0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C2825BD" w14:textId="564D541F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1EBA5CE9" w14:textId="77777777" w:rsidTr="000776B5">
        <w:tc>
          <w:tcPr>
            <w:tcW w:w="4153" w:type="dxa"/>
            <w:vAlign w:val="center"/>
          </w:tcPr>
          <w:p w14:paraId="3119962A" w14:textId="49192978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79D19C" wp14:editId="538B0A59">
                  <wp:extent cx="2520000" cy="1884387"/>
                  <wp:effectExtent l="0" t="0" r="0" b="1905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43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3DA2844D" w14:textId="3219ABB9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597D0F" wp14:editId="5515A5DF">
                  <wp:extent cx="2520000" cy="1919884"/>
                  <wp:effectExtent l="0" t="0" r="0" b="4445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9198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0520C088" w14:textId="77777777" w:rsidTr="000776B5">
        <w:tc>
          <w:tcPr>
            <w:tcW w:w="4153" w:type="dxa"/>
            <w:vAlign w:val="center"/>
          </w:tcPr>
          <w:p w14:paraId="6E8B0F70" w14:textId="118A70E5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67DC2FC0" w14:textId="7E8B68EE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273DF644" w14:textId="77777777" w:rsidTr="000776B5">
        <w:tc>
          <w:tcPr>
            <w:tcW w:w="4153" w:type="dxa"/>
            <w:vAlign w:val="center"/>
          </w:tcPr>
          <w:p w14:paraId="5486C479" w14:textId="0E06184F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FD521FC" wp14:editId="3D056C42">
                  <wp:extent cx="2520000" cy="1884387"/>
                  <wp:effectExtent l="0" t="0" r="0" b="1905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43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512C3018" w14:textId="2FD0B403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2397D9" wp14:editId="4EDF1C06">
                  <wp:extent cx="2520000" cy="1888635"/>
                  <wp:effectExtent l="0" t="0" r="0" b="0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8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46A5C5B8" w14:textId="77777777" w:rsidTr="000776B5">
        <w:tc>
          <w:tcPr>
            <w:tcW w:w="4153" w:type="dxa"/>
            <w:vAlign w:val="center"/>
          </w:tcPr>
          <w:p w14:paraId="0F1D579D" w14:textId="13A5FD02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73B6CB65" w14:textId="1B37870E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51D52AB9" w14:textId="77777777" w:rsidTr="000776B5">
        <w:tc>
          <w:tcPr>
            <w:tcW w:w="4153" w:type="dxa"/>
            <w:vAlign w:val="center"/>
          </w:tcPr>
          <w:p w14:paraId="609F1090" w14:textId="68AFA495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389AD3" wp14:editId="090F39FF">
                  <wp:extent cx="2520000" cy="1890758"/>
                  <wp:effectExtent l="0" t="0" r="0" b="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7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514B53A8" w14:textId="4BAD2F60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74AA7B7" wp14:editId="5C2E5B87">
                  <wp:extent cx="2520000" cy="1893186"/>
                  <wp:effectExtent l="0" t="0" r="0" b="0"/>
                  <wp:docPr id="104" name="图片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3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33753084" w14:textId="77777777" w:rsidTr="000776B5">
        <w:tc>
          <w:tcPr>
            <w:tcW w:w="4153" w:type="dxa"/>
            <w:vAlign w:val="center"/>
          </w:tcPr>
          <w:p w14:paraId="79D4DB1D" w14:textId="37DDA32F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lastRenderedPageBreak/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75E6D48E" w14:textId="7F8C9DF6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27EFE6A2" w14:textId="77777777" w:rsidTr="000776B5">
        <w:tc>
          <w:tcPr>
            <w:tcW w:w="4153" w:type="dxa"/>
            <w:vAlign w:val="center"/>
          </w:tcPr>
          <w:p w14:paraId="31D30535" w14:textId="31495EDC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36C4CC6" wp14:editId="3BC031AB">
                  <wp:extent cx="2520000" cy="1893792"/>
                  <wp:effectExtent l="0" t="0" r="0" b="0"/>
                  <wp:docPr id="105" name="图片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37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077B8026" w14:textId="22F4F251" w:rsidR="00676131" w:rsidRDefault="00991126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4D38FE" wp14:editId="1043738F">
                  <wp:extent cx="2520000" cy="1893792"/>
                  <wp:effectExtent l="0" t="0" r="0" b="0"/>
                  <wp:docPr id="106" name="图片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37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1EB299A9" w14:textId="77777777" w:rsidTr="000776B5">
        <w:tc>
          <w:tcPr>
            <w:tcW w:w="4153" w:type="dxa"/>
            <w:vAlign w:val="center"/>
          </w:tcPr>
          <w:p w14:paraId="396F8A80" w14:textId="0F26126D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07212C71" w14:textId="031F046E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22686F0F" w14:textId="77777777" w:rsidTr="000776B5">
        <w:tc>
          <w:tcPr>
            <w:tcW w:w="4153" w:type="dxa"/>
            <w:vAlign w:val="center"/>
          </w:tcPr>
          <w:p w14:paraId="44BD9B1F" w14:textId="10E069DA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FB001E" wp14:editId="18182669">
                  <wp:extent cx="2520000" cy="1893792"/>
                  <wp:effectExtent l="0" t="0" r="0" b="0"/>
                  <wp:docPr id="10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37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38F4CCFA" w14:textId="24143FDC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EF2A1C" wp14:editId="12759C4F">
                  <wp:extent cx="2520000" cy="1890758"/>
                  <wp:effectExtent l="0" t="0" r="0" b="0"/>
                  <wp:docPr id="108" name="图片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7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7BF06963" w14:textId="77777777" w:rsidTr="000776B5">
        <w:tc>
          <w:tcPr>
            <w:tcW w:w="4153" w:type="dxa"/>
            <w:vAlign w:val="center"/>
          </w:tcPr>
          <w:p w14:paraId="1B795CEE" w14:textId="27D5CAE5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19EEDF12" w14:textId="3E8BBAB8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62B6D990" w14:textId="77777777" w:rsidTr="000776B5">
        <w:tc>
          <w:tcPr>
            <w:tcW w:w="4153" w:type="dxa"/>
            <w:vAlign w:val="center"/>
          </w:tcPr>
          <w:p w14:paraId="5107EF7A" w14:textId="1E0E53ED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04395E" wp14:editId="6516CE02">
                  <wp:extent cx="2520000" cy="1892579"/>
                  <wp:effectExtent l="0" t="0" r="0" b="0"/>
                  <wp:docPr id="109" name="图片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387B068B" w14:textId="3B642C96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2595DC" wp14:editId="07E57CAA">
                  <wp:extent cx="2520000" cy="1889242"/>
                  <wp:effectExtent l="0" t="0" r="0" b="0"/>
                  <wp:docPr id="110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92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48BD21C7" w14:textId="77777777" w:rsidTr="000776B5">
        <w:tc>
          <w:tcPr>
            <w:tcW w:w="4153" w:type="dxa"/>
            <w:vAlign w:val="center"/>
          </w:tcPr>
          <w:p w14:paraId="1BC545B4" w14:textId="10DE6F20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7A0FBC71" w14:textId="06F0A7C3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07A910D3" w14:textId="77777777" w:rsidTr="000776B5">
        <w:tc>
          <w:tcPr>
            <w:tcW w:w="4153" w:type="dxa"/>
            <w:vAlign w:val="center"/>
          </w:tcPr>
          <w:p w14:paraId="1AC5AA55" w14:textId="5931A6A4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DC1C3DC" wp14:editId="7032949F">
                  <wp:extent cx="2520000" cy="1879533"/>
                  <wp:effectExtent l="0" t="0" r="0" b="6985"/>
                  <wp:docPr id="111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79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2C244CF5" w14:textId="239DA239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EAFFDA2" wp14:editId="6BE1F5D3">
                  <wp:extent cx="2520000" cy="1890152"/>
                  <wp:effectExtent l="0" t="0" r="0" b="0"/>
                  <wp:docPr id="113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6C0EB00F" w14:textId="77777777" w:rsidTr="000776B5">
        <w:tc>
          <w:tcPr>
            <w:tcW w:w="4153" w:type="dxa"/>
            <w:vAlign w:val="center"/>
          </w:tcPr>
          <w:p w14:paraId="7BF71C81" w14:textId="2757FB15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lastRenderedPageBreak/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20D875C" w14:textId="12843A52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7F013F83" w14:textId="77777777" w:rsidTr="000776B5">
        <w:tc>
          <w:tcPr>
            <w:tcW w:w="4153" w:type="dxa"/>
            <w:vAlign w:val="center"/>
          </w:tcPr>
          <w:p w14:paraId="0A850EE9" w14:textId="175CE1D9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BCAE735" wp14:editId="3EF3A36E">
                  <wp:extent cx="2520000" cy="1892579"/>
                  <wp:effectExtent l="0" t="0" r="0" b="0"/>
                  <wp:docPr id="114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2D99C402" w14:textId="5AAE73D9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0386F1" wp14:editId="47B7CD8E">
                  <wp:extent cx="2520000" cy="1881960"/>
                  <wp:effectExtent l="0" t="0" r="0" b="4445"/>
                  <wp:docPr id="116" name="图片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1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2ADE0F2E" w14:textId="77777777" w:rsidTr="000776B5">
        <w:tc>
          <w:tcPr>
            <w:tcW w:w="4153" w:type="dxa"/>
            <w:vAlign w:val="center"/>
          </w:tcPr>
          <w:p w14:paraId="6DEE8D08" w14:textId="272D365D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73A56344" w14:textId="6DC8E0CA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2DD04A1C" w14:textId="77777777" w:rsidTr="000776B5">
        <w:tc>
          <w:tcPr>
            <w:tcW w:w="4153" w:type="dxa"/>
            <w:vAlign w:val="center"/>
          </w:tcPr>
          <w:p w14:paraId="23F92BB5" w14:textId="7743B8FE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CBB236" wp14:editId="59352615">
                  <wp:extent cx="2520000" cy="1892579"/>
                  <wp:effectExtent l="0" t="0" r="0" b="0"/>
                  <wp:docPr id="117" name="图片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290E89FC" w14:textId="60DA6EC0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95B745" wp14:editId="04CED781">
                  <wp:extent cx="2520000" cy="1890152"/>
                  <wp:effectExtent l="0" t="0" r="0" b="0"/>
                  <wp:docPr id="118" name="图片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0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171FFDD7" w14:textId="77777777" w:rsidTr="000776B5">
        <w:tc>
          <w:tcPr>
            <w:tcW w:w="4153" w:type="dxa"/>
            <w:vAlign w:val="center"/>
          </w:tcPr>
          <w:p w14:paraId="2AB7EB8A" w14:textId="6D71F344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6CD3DF07" w14:textId="3338BDF7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3048E1DF" w14:textId="77777777" w:rsidTr="000776B5">
        <w:tc>
          <w:tcPr>
            <w:tcW w:w="4153" w:type="dxa"/>
            <w:vAlign w:val="center"/>
          </w:tcPr>
          <w:p w14:paraId="4159E2F8" w14:textId="100292F3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16178D" wp14:editId="3875B10F">
                  <wp:extent cx="2520000" cy="1892579"/>
                  <wp:effectExtent l="0" t="0" r="0" b="0"/>
                  <wp:docPr id="119" name="图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306510F9" w14:textId="63B2D65B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A61F66" wp14:editId="5287334F">
                  <wp:extent cx="2520000" cy="1892579"/>
                  <wp:effectExtent l="0" t="0" r="0" b="0"/>
                  <wp:docPr id="120" name="图片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749B5D0E" w14:textId="77777777" w:rsidTr="000776B5">
        <w:tc>
          <w:tcPr>
            <w:tcW w:w="4153" w:type="dxa"/>
            <w:vAlign w:val="center"/>
          </w:tcPr>
          <w:p w14:paraId="770DF170" w14:textId="590196C9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6CF45630" w14:textId="254FB731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7CF62146" w14:textId="77777777" w:rsidTr="000776B5">
        <w:tc>
          <w:tcPr>
            <w:tcW w:w="4153" w:type="dxa"/>
            <w:vAlign w:val="center"/>
          </w:tcPr>
          <w:p w14:paraId="074DD867" w14:textId="0CC93B56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8E9634" wp14:editId="49FE7E99">
                  <wp:extent cx="2520000" cy="1892579"/>
                  <wp:effectExtent l="0" t="0" r="0" b="0"/>
                  <wp:docPr id="121" name="图片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507393B3" w14:textId="5F55BE4D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83A1F7" wp14:editId="34524381">
                  <wp:extent cx="2520000" cy="1892579"/>
                  <wp:effectExtent l="0" t="0" r="0" b="0"/>
                  <wp:docPr id="122" name="图片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1CDA031B" w14:textId="77777777" w:rsidTr="000776B5">
        <w:tc>
          <w:tcPr>
            <w:tcW w:w="4153" w:type="dxa"/>
            <w:vAlign w:val="center"/>
          </w:tcPr>
          <w:p w14:paraId="0967862D" w14:textId="7E465FD6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lastRenderedPageBreak/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639316AE" w14:textId="4CC93699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20788C18" w14:textId="77777777" w:rsidTr="000776B5">
        <w:tc>
          <w:tcPr>
            <w:tcW w:w="4153" w:type="dxa"/>
            <w:vAlign w:val="center"/>
          </w:tcPr>
          <w:p w14:paraId="72B5D9E1" w14:textId="45FBF60A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0158A4" wp14:editId="18483A4E">
                  <wp:extent cx="2520000" cy="1876802"/>
                  <wp:effectExtent l="0" t="0" r="0" b="9525"/>
                  <wp:docPr id="126" name="图片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7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457479FC" w14:textId="3A0FF1E6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4DEC14" wp14:editId="2F66C39B">
                  <wp:extent cx="2520000" cy="1892579"/>
                  <wp:effectExtent l="0" t="0" r="0" b="0"/>
                  <wp:docPr id="127" name="图片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61741E80" w14:textId="77777777" w:rsidTr="000776B5">
        <w:tc>
          <w:tcPr>
            <w:tcW w:w="4153" w:type="dxa"/>
            <w:vAlign w:val="center"/>
          </w:tcPr>
          <w:p w14:paraId="4BA33C80" w14:textId="0E64D5DD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5054D4CA" w14:textId="769965CB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5D29B6F0" w14:textId="77777777" w:rsidTr="000776B5">
        <w:tc>
          <w:tcPr>
            <w:tcW w:w="4153" w:type="dxa"/>
            <w:vAlign w:val="center"/>
          </w:tcPr>
          <w:p w14:paraId="3EC2FB87" w14:textId="2C1EADAA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818CA0" wp14:editId="6D08A6C5">
                  <wp:extent cx="2520000" cy="1892579"/>
                  <wp:effectExtent l="0" t="0" r="0" b="0"/>
                  <wp:docPr id="128" name="图片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59383A84" w14:textId="55C6F0D0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89386F" wp14:editId="57AC3DE1">
                  <wp:extent cx="2520000" cy="1892579"/>
                  <wp:effectExtent l="0" t="0" r="0" b="0"/>
                  <wp:docPr id="129" name="图片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7B4A7F14" w14:textId="77777777" w:rsidTr="000776B5">
        <w:tc>
          <w:tcPr>
            <w:tcW w:w="4153" w:type="dxa"/>
            <w:vAlign w:val="center"/>
          </w:tcPr>
          <w:p w14:paraId="245BFEFD" w14:textId="0C0C5596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7851F5AA" w14:textId="63AA8F67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6168C148" w14:textId="77777777" w:rsidTr="000776B5">
        <w:tc>
          <w:tcPr>
            <w:tcW w:w="4153" w:type="dxa"/>
            <w:vAlign w:val="center"/>
          </w:tcPr>
          <w:p w14:paraId="73FA1A13" w14:textId="5F98C21E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CEFB59" wp14:editId="2F09E530">
                  <wp:extent cx="2520000" cy="1892579"/>
                  <wp:effectExtent l="0" t="0" r="0" b="0"/>
                  <wp:docPr id="130" name="图片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5CC735D3" w14:textId="3219CCCF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1C3C654" wp14:editId="2AF51D1E">
                  <wp:extent cx="2520000" cy="1892579"/>
                  <wp:effectExtent l="0" t="0" r="0" b="0"/>
                  <wp:docPr id="132" name="图片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92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142" w14:paraId="2FFDE026" w14:textId="77777777" w:rsidTr="000776B5">
        <w:tc>
          <w:tcPr>
            <w:tcW w:w="4153" w:type="dxa"/>
            <w:vAlign w:val="center"/>
          </w:tcPr>
          <w:p w14:paraId="0ACBDB00" w14:textId="65DA6237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  <w:tc>
          <w:tcPr>
            <w:tcW w:w="4153" w:type="dxa"/>
            <w:vAlign w:val="center"/>
          </w:tcPr>
          <w:p w14:paraId="499D3B6F" w14:textId="0377A4A3" w:rsidR="00D20142" w:rsidRDefault="00D20142" w:rsidP="00D20142">
            <w:pPr>
              <w:jc w:val="center"/>
              <w:rPr>
                <w:noProof/>
              </w:rPr>
            </w:pPr>
            <w:r w:rsidRPr="00C16DED">
              <w:rPr>
                <w:rFonts w:ascii="Times New Roman" w:eastAsia="宋体" w:hAnsi="Times New Roman" w:cs="Times New Roman"/>
                <w:sz w:val="22"/>
              </w:rPr>
              <w:t>Fe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Ni-N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4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5</w:t>
            </w:r>
            <w:r w:rsidR="00D31228">
              <w:rPr>
                <w:rFonts w:ascii="Times New Roman" w:hAnsi="Times New Roman" w:cs="Times New Roman"/>
                <w:i/>
                <w:iCs/>
                <w:vertAlign w:val="subscript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6</w:t>
            </w:r>
            <w:r w:rsidRPr="00C16DED">
              <w:rPr>
                <w:rFonts w:ascii="Times New Roman" w:eastAsia="宋体" w:hAnsi="Times New Roman" w:cs="Times New Roman"/>
                <w:sz w:val="22"/>
              </w:rPr>
              <w:t>-</w:t>
            </w:r>
            <w:r w:rsidR="00681FB4">
              <w:rPr>
                <w:rFonts w:ascii="Times New Roman" w:eastAsia="宋体" w:hAnsi="Times New Roman" w:cs="Times New Roman"/>
                <w:sz w:val="22"/>
              </w:rPr>
              <w:t>C</w:t>
            </w:r>
          </w:p>
        </w:tc>
      </w:tr>
      <w:tr w:rsidR="00676131" w14:paraId="0CA7959E" w14:textId="77777777" w:rsidTr="000776B5">
        <w:tc>
          <w:tcPr>
            <w:tcW w:w="4153" w:type="dxa"/>
            <w:vAlign w:val="center"/>
          </w:tcPr>
          <w:p w14:paraId="398CEEF1" w14:textId="26B6233A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60C14E" wp14:editId="354B51DB">
                  <wp:extent cx="2520000" cy="1884994"/>
                  <wp:effectExtent l="0" t="0" r="0" b="1270"/>
                  <wp:docPr id="133" name="图片 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49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dxa"/>
            <w:vAlign w:val="center"/>
          </w:tcPr>
          <w:p w14:paraId="6EB764EC" w14:textId="4569D2E3" w:rsidR="00676131" w:rsidRDefault="000F2A93" w:rsidP="001E6A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FEFCE4" wp14:editId="5AE3E39E">
                  <wp:extent cx="2520000" cy="1887725"/>
                  <wp:effectExtent l="0" t="0" r="0" b="0"/>
                  <wp:docPr id="134" name="图片 1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8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0337EB" w14:textId="565FE744" w:rsidR="00DF59E7" w:rsidRPr="00DF59E7" w:rsidRDefault="004878AA" w:rsidP="00DF59E7">
      <w:pPr>
        <w:autoSpaceDE w:val="0"/>
        <w:autoSpaceDN w:val="0"/>
        <w:spacing w:after="160"/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</w:pPr>
      <w:r w:rsidRPr="00F5787D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</w:t>
      </w:r>
      <w:r w:rsidRPr="00DF59E7"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eastAsia="en-US"/>
        </w:rPr>
        <w:t xml:space="preserve"> </w:t>
      </w:r>
      <w:r w:rsidR="00DF59E7" w:rsidRPr="00DF59E7"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eastAsia="en-US"/>
        </w:rPr>
        <w:t>Table 1</w:t>
      </w:r>
      <w:r w:rsidR="00DF59E7" w:rsidRPr="00DF59E7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 xml:space="preserve"> Surface states of </w:t>
      </w:r>
      <w:r w:rsidR="00DF59E7" w:rsidRPr="00DF59E7">
        <w:rPr>
          <w:rFonts w:ascii="Times New Roman" w:eastAsia="宋体" w:hAnsi="Times New Roman" w:cs="Times New Roman"/>
          <w:kern w:val="0"/>
          <w:sz w:val="24"/>
          <w:szCs w:val="24"/>
        </w:rPr>
        <w:t>Fe-Ni-</w:t>
      </w:r>
      <w:proofErr w:type="spellStart"/>
      <w:r w:rsidR="00DF59E7" w:rsidRPr="00DF59E7">
        <w:rPr>
          <w:rFonts w:ascii="Times New Roman" w:eastAsia="宋体" w:hAnsi="Times New Roman" w:cs="Times New Roman"/>
          <w:kern w:val="0"/>
          <w:sz w:val="24"/>
          <w:szCs w:val="24"/>
        </w:rPr>
        <w:t>N</w:t>
      </w:r>
      <w:r w:rsidR="00DF59E7" w:rsidRPr="00DF59E7">
        <w:rPr>
          <w:rFonts w:ascii="Times New Roman" w:eastAsia="宋体" w:hAnsi="Times New Roman" w:cs="Times New Roman"/>
          <w:i/>
          <w:iCs/>
          <w:kern w:val="0"/>
          <w:sz w:val="24"/>
          <w:szCs w:val="24"/>
          <w:vertAlign w:val="subscript"/>
        </w:rPr>
        <w:t>x</w:t>
      </w:r>
      <w:proofErr w:type="spellEnd"/>
      <w:r w:rsidR="00DF59E7" w:rsidRPr="00DF59E7">
        <w:rPr>
          <w:rFonts w:ascii="Times New Roman" w:eastAsia="宋体" w:hAnsi="Times New Roman" w:cs="Times New Roman"/>
          <w:kern w:val="0"/>
          <w:sz w:val="24"/>
          <w:szCs w:val="24"/>
        </w:rPr>
        <w:t>-C</w:t>
      </w:r>
      <w:r w:rsidR="00DF59E7" w:rsidRPr="00DF59E7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 xml:space="preserve"> at the common potentials of HER, OER, ORR, CO</w:t>
      </w:r>
      <w:r w:rsidR="00DF59E7" w:rsidRPr="00DF59E7">
        <w:rPr>
          <w:rFonts w:ascii="Times New Roman" w:eastAsia="宋体" w:hAnsi="Times New Roman" w:cs="Times New Roman"/>
          <w:kern w:val="0"/>
          <w:sz w:val="24"/>
          <w:szCs w:val="24"/>
          <w:vertAlign w:val="subscript"/>
          <w:lang w:eastAsia="en-US"/>
        </w:rPr>
        <w:t>2</w:t>
      </w:r>
      <w:r w:rsidR="00DF59E7" w:rsidRPr="00DF59E7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>RR, and NRR.</w:t>
      </w:r>
    </w:p>
    <w:tbl>
      <w:tblPr>
        <w:tblStyle w:val="12"/>
        <w:tblW w:w="8363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417"/>
        <w:gridCol w:w="993"/>
        <w:gridCol w:w="141"/>
        <w:gridCol w:w="993"/>
        <w:gridCol w:w="282"/>
        <w:gridCol w:w="851"/>
        <w:gridCol w:w="1135"/>
        <w:gridCol w:w="1133"/>
      </w:tblGrid>
      <w:tr w:rsidR="004878AA" w:rsidRPr="00DF59E7" w14:paraId="3729FCD4" w14:textId="77777777" w:rsidTr="004878AA">
        <w:trPr>
          <w:jc w:val="center"/>
        </w:trPr>
        <w:tc>
          <w:tcPr>
            <w:tcW w:w="1418" w:type="dxa"/>
            <w:tcBorders>
              <w:top w:val="single" w:sz="8" w:space="0" w:color="auto"/>
              <w:bottom w:val="single" w:sz="4" w:space="0" w:color="auto"/>
            </w:tcBorders>
          </w:tcPr>
          <w:p w14:paraId="1184FDC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Models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4" w:space="0" w:color="auto"/>
            </w:tcBorders>
          </w:tcPr>
          <w:p w14:paraId="36077E4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otential window (V)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4" w:space="0" w:color="auto"/>
            </w:tcBorders>
          </w:tcPr>
          <w:p w14:paraId="58832C6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HER</w:t>
            </w:r>
          </w:p>
          <w:p w14:paraId="3B4A318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(0 V)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285AA29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OER</w:t>
            </w:r>
          </w:p>
          <w:p w14:paraId="381B7A0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(1.60 V)</w:t>
            </w:r>
          </w:p>
        </w:tc>
        <w:tc>
          <w:tcPr>
            <w:tcW w:w="1133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11263BB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ORR</w:t>
            </w:r>
          </w:p>
          <w:p w14:paraId="02CD79A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(0.78 V)</w:t>
            </w:r>
          </w:p>
        </w:tc>
        <w:tc>
          <w:tcPr>
            <w:tcW w:w="1135" w:type="dxa"/>
            <w:tcBorders>
              <w:top w:val="single" w:sz="8" w:space="0" w:color="auto"/>
              <w:bottom w:val="single" w:sz="4" w:space="0" w:color="auto"/>
            </w:tcBorders>
          </w:tcPr>
          <w:p w14:paraId="1FC1C36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CO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2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RR</w:t>
            </w:r>
          </w:p>
          <w:p w14:paraId="6772334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(-0.35 V)</w:t>
            </w:r>
          </w:p>
        </w:tc>
        <w:tc>
          <w:tcPr>
            <w:tcW w:w="1133" w:type="dxa"/>
            <w:tcBorders>
              <w:top w:val="single" w:sz="8" w:space="0" w:color="auto"/>
              <w:bottom w:val="single" w:sz="4" w:space="0" w:color="auto"/>
            </w:tcBorders>
          </w:tcPr>
          <w:p w14:paraId="23268BC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NRR</w:t>
            </w:r>
          </w:p>
          <w:p w14:paraId="18CE233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(-0.40V)</w:t>
            </w:r>
          </w:p>
        </w:tc>
      </w:tr>
      <w:tr w:rsidR="004878AA" w:rsidRPr="00DF59E7" w14:paraId="29A82E5D" w14:textId="77777777" w:rsidTr="004878AA">
        <w:trPr>
          <w:jc w:val="center"/>
        </w:trPr>
        <w:tc>
          <w:tcPr>
            <w:tcW w:w="1418" w:type="dxa"/>
            <w:tcBorders>
              <w:top w:val="single" w:sz="4" w:space="0" w:color="auto"/>
            </w:tcBorders>
          </w:tcPr>
          <w:p w14:paraId="60D5108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C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68E8F29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36 ~ 0.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</w:tcPr>
          <w:p w14:paraId="4BB0B23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</w:tcPr>
          <w:p w14:paraId="54B132B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2CF31DF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  <w:tcBorders>
              <w:top w:val="single" w:sz="4" w:space="0" w:color="auto"/>
            </w:tcBorders>
          </w:tcPr>
          <w:p w14:paraId="05D1B99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59C9B16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72D30D64" w14:textId="77777777" w:rsidTr="004878AA">
        <w:trPr>
          <w:jc w:val="center"/>
        </w:trPr>
        <w:tc>
          <w:tcPr>
            <w:tcW w:w="1418" w:type="dxa"/>
          </w:tcPr>
          <w:p w14:paraId="34076D1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1BF1EEB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25 ~ 0.30</w:t>
            </w:r>
          </w:p>
        </w:tc>
        <w:tc>
          <w:tcPr>
            <w:tcW w:w="1134" w:type="dxa"/>
            <w:gridSpan w:val="2"/>
          </w:tcPr>
          <w:p w14:paraId="2B60B68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384657A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7D9D142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0E1C0E3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655B18C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0D7EF743" w14:textId="77777777" w:rsidTr="004878AA">
        <w:trPr>
          <w:jc w:val="center"/>
        </w:trPr>
        <w:tc>
          <w:tcPr>
            <w:tcW w:w="1418" w:type="dxa"/>
          </w:tcPr>
          <w:p w14:paraId="25B5B9E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47A8ACA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6 ~ 0.07</w:t>
            </w:r>
          </w:p>
        </w:tc>
        <w:tc>
          <w:tcPr>
            <w:tcW w:w="1134" w:type="dxa"/>
            <w:gridSpan w:val="2"/>
          </w:tcPr>
          <w:p w14:paraId="2CF45A3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35349CE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3E74565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1135" w:type="dxa"/>
          </w:tcPr>
          <w:p w14:paraId="1020E3D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58D20E6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67C96D8B" w14:textId="77777777" w:rsidTr="004878AA">
        <w:trPr>
          <w:jc w:val="center"/>
        </w:trPr>
        <w:tc>
          <w:tcPr>
            <w:tcW w:w="1418" w:type="dxa"/>
          </w:tcPr>
          <w:p w14:paraId="5AE06C2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6EA1F17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9 ~ 0.44</w:t>
            </w:r>
          </w:p>
        </w:tc>
        <w:tc>
          <w:tcPr>
            <w:tcW w:w="1134" w:type="dxa"/>
            <w:gridSpan w:val="2"/>
          </w:tcPr>
          <w:p w14:paraId="55B8CE7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2DD4ED6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5CA4DAF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3B711F4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7DCACA8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77E9F8D5" w14:textId="77777777" w:rsidTr="004878AA">
        <w:trPr>
          <w:jc w:val="center"/>
        </w:trPr>
        <w:tc>
          <w:tcPr>
            <w:tcW w:w="1418" w:type="dxa"/>
          </w:tcPr>
          <w:p w14:paraId="357C641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0194E4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25 ~ 0.22</w:t>
            </w:r>
          </w:p>
        </w:tc>
        <w:tc>
          <w:tcPr>
            <w:tcW w:w="1134" w:type="dxa"/>
            <w:gridSpan w:val="2"/>
          </w:tcPr>
          <w:p w14:paraId="65DBE36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3FB01E2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6281413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13B0AC2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7BC9630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3D56963E" w14:textId="77777777" w:rsidTr="004878AA">
        <w:trPr>
          <w:jc w:val="center"/>
        </w:trPr>
        <w:tc>
          <w:tcPr>
            <w:tcW w:w="1418" w:type="dxa"/>
          </w:tcPr>
          <w:p w14:paraId="65FC012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FC6410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23 ~ 0.26</w:t>
            </w:r>
          </w:p>
        </w:tc>
        <w:tc>
          <w:tcPr>
            <w:tcW w:w="1134" w:type="dxa"/>
            <w:gridSpan w:val="2"/>
          </w:tcPr>
          <w:p w14:paraId="43B9013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2B7118E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2CD592B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186B2C5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628FAFC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2E10DC81" w14:textId="77777777" w:rsidTr="004878AA">
        <w:trPr>
          <w:jc w:val="center"/>
        </w:trPr>
        <w:tc>
          <w:tcPr>
            <w:tcW w:w="1418" w:type="dxa"/>
          </w:tcPr>
          <w:p w14:paraId="3DCEB08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3D56E30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37 ~ 0.50</w:t>
            </w:r>
          </w:p>
        </w:tc>
        <w:tc>
          <w:tcPr>
            <w:tcW w:w="1134" w:type="dxa"/>
            <w:gridSpan w:val="2"/>
          </w:tcPr>
          <w:p w14:paraId="494FDE3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180D45B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5039485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099F66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133" w:type="dxa"/>
          </w:tcPr>
          <w:p w14:paraId="6D8F508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71A90A25" w14:textId="77777777" w:rsidTr="004878AA">
        <w:trPr>
          <w:jc w:val="center"/>
        </w:trPr>
        <w:tc>
          <w:tcPr>
            <w:tcW w:w="1418" w:type="dxa"/>
          </w:tcPr>
          <w:p w14:paraId="57E800C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7A72A9C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1BE94A0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5FC9FB0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62B051D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2140D9E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4FF47E9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3A56EAC4" w14:textId="77777777" w:rsidTr="004878AA">
        <w:trPr>
          <w:jc w:val="center"/>
        </w:trPr>
        <w:tc>
          <w:tcPr>
            <w:tcW w:w="1418" w:type="dxa"/>
          </w:tcPr>
          <w:p w14:paraId="7CF71C7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3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2F0CA26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9 ~ 0.40</w:t>
            </w:r>
          </w:p>
        </w:tc>
        <w:tc>
          <w:tcPr>
            <w:tcW w:w="1134" w:type="dxa"/>
            <w:gridSpan w:val="2"/>
          </w:tcPr>
          <w:p w14:paraId="12BE3B4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26F4FD0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1F9C583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BF0882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65A3072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06F877DA" w14:textId="77777777" w:rsidTr="004878AA">
        <w:trPr>
          <w:jc w:val="center"/>
        </w:trPr>
        <w:tc>
          <w:tcPr>
            <w:tcW w:w="1418" w:type="dxa"/>
          </w:tcPr>
          <w:p w14:paraId="33793B7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4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4CEC25E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24 ~ 0.28</w:t>
            </w:r>
          </w:p>
        </w:tc>
        <w:tc>
          <w:tcPr>
            <w:tcW w:w="1134" w:type="dxa"/>
            <w:gridSpan w:val="2"/>
          </w:tcPr>
          <w:p w14:paraId="1A7682D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4F86DC0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03B3FBE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2AD343A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05D63D4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5DD6452C" w14:textId="77777777" w:rsidTr="004878AA">
        <w:trPr>
          <w:jc w:val="center"/>
        </w:trPr>
        <w:tc>
          <w:tcPr>
            <w:tcW w:w="1418" w:type="dxa"/>
          </w:tcPr>
          <w:p w14:paraId="051A912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673E7BE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6324096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7888E4D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36C0100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0134BDF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5F69184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51C922B8" w14:textId="77777777" w:rsidTr="004878AA">
        <w:trPr>
          <w:jc w:val="center"/>
        </w:trPr>
        <w:tc>
          <w:tcPr>
            <w:tcW w:w="1418" w:type="dxa"/>
          </w:tcPr>
          <w:p w14:paraId="0028905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2F35130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25 ~ 0.37</w:t>
            </w:r>
          </w:p>
        </w:tc>
        <w:tc>
          <w:tcPr>
            <w:tcW w:w="1134" w:type="dxa"/>
            <w:gridSpan w:val="2"/>
          </w:tcPr>
          <w:p w14:paraId="22287FD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06BE149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4529578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5E107C8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3985819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01FC784F" w14:textId="77777777" w:rsidTr="004878AA">
        <w:trPr>
          <w:jc w:val="center"/>
        </w:trPr>
        <w:tc>
          <w:tcPr>
            <w:tcW w:w="1418" w:type="dxa"/>
          </w:tcPr>
          <w:p w14:paraId="2C45D4C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3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E0060F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9 ~ -0.05</w:t>
            </w:r>
          </w:p>
        </w:tc>
        <w:tc>
          <w:tcPr>
            <w:tcW w:w="1134" w:type="dxa"/>
            <w:gridSpan w:val="2"/>
          </w:tcPr>
          <w:p w14:paraId="3F9382B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190ABB2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4BBA15F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3CE88B6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4039BC6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6CFFCE11" w14:textId="77777777" w:rsidTr="004878AA">
        <w:trPr>
          <w:jc w:val="center"/>
        </w:trPr>
        <w:tc>
          <w:tcPr>
            <w:tcW w:w="1418" w:type="dxa"/>
          </w:tcPr>
          <w:p w14:paraId="4DA0227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4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1357698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1B7759C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4CBBC79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5AE4AA5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1167DE8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58D1358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442E1BC9" w14:textId="77777777" w:rsidTr="004878AA">
        <w:trPr>
          <w:jc w:val="center"/>
        </w:trPr>
        <w:tc>
          <w:tcPr>
            <w:tcW w:w="1418" w:type="dxa"/>
          </w:tcPr>
          <w:p w14:paraId="2C91415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5B844E1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7DB4BDF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19E999D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31C045A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H*</w:t>
            </w:r>
          </w:p>
        </w:tc>
        <w:tc>
          <w:tcPr>
            <w:tcW w:w="1135" w:type="dxa"/>
          </w:tcPr>
          <w:p w14:paraId="383C91A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06AD5F4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</w:tr>
      <w:tr w:rsidR="004878AA" w:rsidRPr="00DF59E7" w14:paraId="4087104D" w14:textId="77777777" w:rsidTr="004878AA">
        <w:trPr>
          <w:jc w:val="center"/>
        </w:trPr>
        <w:tc>
          <w:tcPr>
            <w:tcW w:w="1418" w:type="dxa"/>
          </w:tcPr>
          <w:p w14:paraId="37ECCFC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12ECC6E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2096BD0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51DE386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55262A6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H*</w:t>
            </w:r>
          </w:p>
        </w:tc>
        <w:tc>
          <w:tcPr>
            <w:tcW w:w="1135" w:type="dxa"/>
          </w:tcPr>
          <w:p w14:paraId="34363FC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2038DD1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47700898" w14:textId="77777777" w:rsidTr="004878AA">
        <w:trPr>
          <w:jc w:val="center"/>
        </w:trPr>
        <w:tc>
          <w:tcPr>
            <w:tcW w:w="1418" w:type="dxa"/>
          </w:tcPr>
          <w:p w14:paraId="18893C5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3,4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63DD357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0 ~ 0.15</w:t>
            </w:r>
          </w:p>
        </w:tc>
        <w:tc>
          <w:tcPr>
            <w:tcW w:w="1134" w:type="dxa"/>
            <w:gridSpan w:val="2"/>
          </w:tcPr>
          <w:p w14:paraId="3859F2B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6DC175C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31D0339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1B5777F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05A2890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6A5EE98E" w14:textId="77777777" w:rsidTr="004878AA">
        <w:trPr>
          <w:jc w:val="center"/>
        </w:trPr>
        <w:tc>
          <w:tcPr>
            <w:tcW w:w="1418" w:type="dxa"/>
          </w:tcPr>
          <w:p w14:paraId="30067F6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3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45206C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29 ~ 0.12</w:t>
            </w:r>
          </w:p>
        </w:tc>
        <w:tc>
          <w:tcPr>
            <w:tcW w:w="1134" w:type="dxa"/>
            <w:gridSpan w:val="2"/>
          </w:tcPr>
          <w:p w14:paraId="59DBE0C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634A36B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3122B65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1BBA24F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4F28C6C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169F9929" w14:textId="77777777" w:rsidTr="004878AA">
        <w:trPr>
          <w:jc w:val="center"/>
        </w:trPr>
        <w:tc>
          <w:tcPr>
            <w:tcW w:w="1418" w:type="dxa"/>
          </w:tcPr>
          <w:p w14:paraId="5632D2F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3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76D31FA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35 ~ 0.39</w:t>
            </w:r>
          </w:p>
        </w:tc>
        <w:tc>
          <w:tcPr>
            <w:tcW w:w="1134" w:type="dxa"/>
            <w:gridSpan w:val="2"/>
          </w:tcPr>
          <w:p w14:paraId="1C72E53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7ECF959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7CAAA74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39E1597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133" w:type="dxa"/>
          </w:tcPr>
          <w:p w14:paraId="1531128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64C4BC1C" w14:textId="77777777" w:rsidTr="004878AA">
        <w:trPr>
          <w:jc w:val="center"/>
        </w:trPr>
        <w:tc>
          <w:tcPr>
            <w:tcW w:w="1418" w:type="dxa"/>
          </w:tcPr>
          <w:p w14:paraId="03C3798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4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7D19523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24 ~ 0.02</w:t>
            </w:r>
          </w:p>
        </w:tc>
        <w:tc>
          <w:tcPr>
            <w:tcW w:w="1134" w:type="dxa"/>
            <w:gridSpan w:val="2"/>
          </w:tcPr>
          <w:p w14:paraId="4F7491C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4608576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490CFBE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1228BAB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3F8ECFC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5224520A" w14:textId="77777777" w:rsidTr="004878AA">
        <w:trPr>
          <w:jc w:val="center"/>
        </w:trPr>
        <w:tc>
          <w:tcPr>
            <w:tcW w:w="1418" w:type="dxa"/>
          </w:tcPr>
          <w:p w14:paraId="6A71635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4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1AFC493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29 ~ 0.25</w:t>
            </w:r>
          </w:p>
        </w:tc>
        <w:tc>
          <w:tcPr>
            <w:tcW w:w="1134" w:type="dxa"/>
            <w:gridSpan w:val="2"/>
          </w:tcPr>
          <w:p w14:paraId="5B9253B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17A29A4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540566D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6E481AA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5F3367D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6DF371A4" w14:textId="77777777" w:rsidTr="004878AA">
        <w:trPr>
          <w:jc w:val="center"/>
        </w:trPr>
        <w:tc>
          <w:tcPr>
            <w:tcW w:w="1418" w:type="dxa"/>
          </w:tcPr>
          <w:p w14:paraId="566C31C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FBEB1E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9 ~ -0.03</w:t>
            </w:r>
          </w:p>
        </w:tc>
        <w:tc>
          <w:tcPr>
            <w:tcW w:w="1134" w:type="dxa"/>
            <w:gridSpan w:val="2"/>
          </w:tcPr>
          <w:p w14:paraId="21BCBCF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60AB4BB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2683A2F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230F932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278D2C9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10B3B30C" w14:textId="77777777" w:rsidTr="004878AA">
        <w:trPr>
          <w:jc w:val="center"/>
        </w:trPr>
        <w:tc>
          <w:tcPr>
            <w:tcW w:w="1418" w:type="dxa"/>
          </w:tcPr>
          <w:p w14:paraId="2F5B9EE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3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68EC0DB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42D6DA6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47849E3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45B6A22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0A77D43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3215FDB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</w:tr>
      <w:tr w:rsidR="004878AA" w:rsidRPr="00DF59E7" w14:paraId="5B5E7650" w14:textId="77777777" w:rsidTr="004878AA">
        <w:trPr>
          <w:jc w:val="center"/>
        </w:trPr>
        <w:tc>
          <w:tcPr>
            <w:tcW w:w="1418" w:type="dxa"/>
          </w:tcPr>
          <w:p w14:paraId="58E88B1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4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6C2D6A0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2549FCA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275" w:type="dxa"/>
            <w:gridSpan w:val="2"/>
          </w:tcPr>
          <w:p w14:paraId="226EE97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1400313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666BAA9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4B7B7C5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5C8522FE" w14:textId="77777777" w:rsidTr="004878AA">
        <w:trPr>
          <w:jc w:val="center"/>
        </w:trPr>
        <w:tc>
          <w:tcPr>
            <w:tcW w:w="1418" w:type="dxa"/>
          </w:tcPr>
          <w:p w14:paraId="51EDD14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2B83429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659DE5C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7585F8F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2FACC92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12AD208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16C69D1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4F6E5F3B" w14:textId="77777777" w:rsidTr="004878AA">
        <w:trPr>
          <w:jc w:val="center"/>
        </w:trPr>
        <w:tc>
          <w:tcPr>
            <w:tcW w:w="1418" w:type="dxa"/>
          </w:tcPr>
          <w:p w14:paraId="7A9C477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586F386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6 ~ 0</w:t>
            </w:r>
          </w:p>
        </w:tc>
        <w:tc>
          <w:tcPr>
            <w:tcW w:w="1134" w:type="dxa"/>
            <w:gridSpan w:val="2"/>
          </w:tcPr>
          <w:p w14:paraId="3DD30DC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64C5312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7BFBDAD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080862D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44C4DD6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24158D81" w14:textId="77777777" w:rsidTr="004878AA">
        <w:trPr>
          <w:jc w:val="center"/>
        </w:trPr>
        <w:tc>
          <w:tcPr>
            <w:tcW w:w="1418" w:type="dxa"/>
          </w:tcPr>
          <w:p w14:paraId="584837B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3,4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658E6D2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6 ~ 0.33</w:t>
            </w:r>
          </w:p>
        </w:tc>
        <w:tc>
          <w:tcPr>
            <w:tcW w:w="1134" w:type="dxa"/>
            <w:gridSpan w:val="2"/>
          </w:tcPr>
          <w:p w14:paraId="23FE4CC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6DD55A4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2CF5D8D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6E8BC79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03746A1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</w:tr>
      <w:tr w:rsidR="004878AA" w:rsidRPr="00DF59E7" w14:paraId="022E7ED3" w14:textId="77777777" w:rsidTr="004878AA">
        <w:trPr>
          <w:jc w:val="center"/>
        </w:trPr>
        <w:tc>
          <w:tcPr>
            <w:tcW w:w="1418" w:type="dxa"/>
          </w:tcPr>
          <w:p w14:paraId="69E24F5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3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2A0B001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08 ~ 0.13</w:t>
            </w:r>
          </w:p>
        </w:tc>
        <w:tc>
          <w:tcPr>
            <w:tcW w:w="1134" w:type="dxa"/>
            <w:gridSpan w:val="2"/>
          </w:tcPr>
          <w:p w14:paraId="030F6EB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0218103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7032F9B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6EA34D0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09CFC11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00D0EB6F" w14:textId="77777777" w:rsidTr="004878AA">
        <w:trPr>
          <w:jc w:val="center"/>
        </w:trPr>
        <w:tc>
          <w:tcPr>
            <w:tcW w:w="1418" w:type="dxa"/>
          </w:tcPr>
          <w:p w14:paraId="4CC4095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3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17A8352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08 ~ 0.22</w:t>
            </w:r>
          </w:p>
        </w:tc>
        <w:tc>
          <w:tcPr>
            <w:tcW w:w="1134" w:type="dxa"/>
            <w:gridSpan w:val="2"/>
          </w:tcPr>
          <w:p w14:paraId="2B0B765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71C73C9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036C896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75DF394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0FA67B3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1D5B6AE2" w14:textId="77777777" w:rsidTr="004878AA">
        <w:trPr>
          <w:jc w:val="center"/>
        </w:trPr>
        <w:tc>
          <w:tcPr>
            <w:tcW w:w="1418" w:type="dxa"/>
          </w:tcPr>
          <w:p w14:paraId="69E4B2A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4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5A591E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08 ~ 0.18</w:t>
            </w:r>
          </w:p>
        </w:tc>
        <w:tc>
          <w:tcPr>
            <w:tcW w:w="1134" w:type="dxa"/>
            <w:gridSpan w:val="2"/>
          </w:tcPr>
          <w:p w14:paraId="3BDAE77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57EEA1F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78C748A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103A3D8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2557336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051089F4" w14:textId="77777777" w:rsidTr="004878AA">
        <w:trPr>
          <w:jc w:val="center"/>
        </w:trPr>
        <w:tc>
          <w:tcPr>
            <w:tcW w:w="1418" w:type="dxa"/>
          </w:tcPr>
          <w:p w14:paraId="572014A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4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4C424A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7 ~ 0.28</w:t>
            </w:r>
          </w:p>
        </w:tc>
        <w:tc>
          <w:tcPr>
            <w:tcW w:w="1134" w:type="dxa"/>
            <w:gridSpan w:val="2"/>
          </w:tcPr>
          <w:p w14:paraId="73BDFA8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5A41A05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22B09DD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6CA42D7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717087A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652D8155" w14:textId="77777777" w:rsidTr="004878AA">
        <w:trPr>
          <w:jc w:val="center"/>
        </w:trPr>
        <w:tc>
          <w:tcPr>
            <w:tcW w:w="1418" w:type="dxa"/>
          </w:tcPr>
          <w:p w14:paraId="6689145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33DEC22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03CBE70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406AD79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5DDE038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293AA1B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495BE35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77D8B731" w14:textId="77777777" w:rsidTr="004878AA">
        <w:trPr>
          <w:jc w:val="center"/>
        </w:trPr>
        <w:tc>
          <w:tcPr>
            <w:tcW w:w="1418" w:type="dxa"/>
          </w:tcPr>
          <w:p w14:paraId="1DC775F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3,4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80567A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5265A91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2113A44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09920CF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3090D8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4D5959D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63DBD43F" w14:textId="77777777" w:rsidTr="004878AA">
        <w:trPr>
          <w:jc w:val="center"/>
        </w:trPr>
        <w:tc>
          <w:tcPr>
            <w:tcW w:w="1418" w:type="dxa"/>
          </w:tcPr>
          <w:p w14:paraId="4FF8B91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3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13E10BD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3B90B75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39D7265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0DE7340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79C472A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007000D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5B220E75" w14:textId="77777777" w:rsidTr="004878AA">
        <w:trPr>
          <w:jc w:val="center"/>
        </w:trPr>
        <w:tc>
          <w:tcPr>
            <w:tcW w:w="1418" w:type="dxa"/>
          </w:tcPr>
          <w:p w14:paraId="036A66E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3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23FB88F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9 ~ -0.04</w:t>
            </w:r>
          </w:p>
        </w:tc>
        <w:tc>
          <w:tcPr>
            <w:tcW w:w="1134" w:type="dxa"/>
            <w:gridSpan w:val="2"/>
          </w:tcPr>
          <w:p w14:paraId="03C115D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216E900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299715C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242A917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101A46F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515B4365" w14:textId="77777777" w:rsidTr="004878AA">
        <w:trPr>
          <w:jc w:val="center"/>
        </w:trPr>
        <w:tc>
          <w:tcPr>
            <w:tcW w:w="1418" w:type="dxa"/>
          </w:tcPr>
          <w:p w14:paraId="4491815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4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1D1B8A2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448EA4D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2F56EDA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34E7EAD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0285B3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67415B5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0BAF26F5" w14:textId="77777777" w:rsidTr="004878AA">
        <w:trPr>
          <w:jc w:val="center"/>
        </w:trPr>
        <w:tc>
          <w:tcPr>
            <w:tcW w:w="1418" w:type="dxa"/>
          </w:tcPr>
          <w:p w14:paraId="35356B8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4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5D6A30B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4DDAE7A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61F65E2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43866EC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1755CBF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517EE1F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04BB1833" w14:textId="77777777" w:rsidTr="004878AA">
        <w:trPr>
          <w:jc w:val="center"/>
        </w:trPr>
        <w:tc>
          <w:tcPr>
            <w:tcW w:w="1418" w:type="dxa"/>
          </w:tcPr>
          <w:p w14:paraId="59764C4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2A58763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1EBBE79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29B0238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6550018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957922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3F8FA50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1E3D602E" w14:textId="77777777" w:rsidTr="004878AA">
        <w:trPr>
          <w:jc w:val="center"/>
        </w:trPr>
        <w:tc>
          <w:tcPr>
            <w:tcW w:w="1418" w:type="dxa"/>
          </w:tcPr>
          <w:p w14:paraId="189C0C6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3,4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3594CE3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9 ~ 0.16</w:t>
            </w:r>
          </w:p>
        </w:tc>
        <w:tc>
          <w:tcPr>
            <w:tcW w:w="1134" w:type="dxa"/>
            <w:gridSpan w:val="2"/>
          </w:tcPr>
          <w:p w14:paraId="28B8FFE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5C3E49E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5CA564C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5018F66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68B260E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235DDBDD" w14:textId="77777777" w:rsidTr="004878AA">
        <w:trPr>
          <w:jc w:val="center"/>
        </w:trPr>
        <w:tc>
          <w:tcPr>
            <w:tcW w:w="1418" w:type="dxa"/>
          </w:tcPr>
          <w:p w14:paraId="339F96C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3,4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C67665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26 ~ 0.25</w:t>
            </w:r>
          </w:p>
        </w:tc>
        <w:tc>
          <w:tcPr>
            <w:tcW w:w="1134" w:type="dxa"/>
            <w:gridSpan w:val="2"/>
          </w:tcPr>
          <w:p w14:paraId="75CE1DF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7F5FE74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1D37FC7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07DC1B5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2211E3D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05A34FDA" w14:textId="77777777" w:rsidTr="004878AA">
        <w:trPr>
          <w:jc w:val="center"/>
        </w:trPr>
        <w:tc>
          <w:tcPr>
            <w:tcW w:w="1418" w:type="dxa"/>
          </w:tcPr>
          <w:p w14:paraId="62C8685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3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3D573D7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8 ~ 0.05</w:t>
            </w:r>
          </w:p>
        </w:tc>
        <w:tc>
          <w:tcPr>
            <w:tcW w:w="1134" w:type="dxa"/>
            <w:gridSpan w:val="2"/>
          </w:tcPr>
          <w:p w14:paraId="56DD43E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01841BE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442EBB2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FCF231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5881C65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086B7A5B" w14:textId="77777777" w:rsidTr="004878AA">
        <w:trPr>
          <w:jc w:val="center"/>
        </w:trPr>
        <w:tc>
          <w:tcPr>
            <w:tcW w:w="1418" w:type="dxa"/>
          </w:tcPr>
          <w:p w14:paraId="653B19E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4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275DF6E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5AD6E8E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01B16A4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0E467AB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0DE60F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2E3A2A0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2891E0E2" w14:textId="77777777" w:rsidTr="004878AA">
        <w:trPr>
          <w:jc w:val="center"/>
        </w:trPr>
        <w:tc>
          <w:tcPr>
            <w:tcW w:w="1418" w:type="dxa"/>
          </w:tcPr>
          <w:p w14:paraId="1E41BBC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3,4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5ACE203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30B6535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275" w:type="dxa"/>
            <w:gridSpan w:val="2"/>
          </w:tcPr>
          <w:p w14:paraId="5DA8126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13D63B6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1CB0C2C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442DB55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</w:tr>
      <w:tr w:rsidR="004878AA" w:rsidRPr="00DF59E7" w14:paraId="1286671A" w14:textId="77777777" w:rsidTr="004878AA">
        <w:trPr>
          <w:jc w:val="center"/>
        </w:trPr>
        <w:tc>
          <w:tcPr>
            <w:tcW w:w="1418" w:type="dxa"/>
          </w:tcPr>
          <w:p w14:paraId="7F6D0C9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3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158A3DC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736FD0A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275" w:type="dxa"/>
            <w:gridSpan w:val="2"/>
          </w:tcPr>
          <w:p w14:paraId="23A58C9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210E32C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38BEB43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0713829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</w:tr>
      <w:tr w:rsidR="004878AA" w:rsidRPr="00DF59E7" w14:paraId="5C7EE500" w14:textId="77777777" w:rsidTr="004878AA">
        <w:trPr>
          <w:jc w:val="center"/>
        </w:trPr>
        <w:tc>
          <w:tcPr>
            <w:tcW w:w="1418" w:type="dxa"/>
          </w:tcPr>
          <w:p w14:paraId="492E0E6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3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6EBB44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07 ~ 0.23</w:t>
            </w:r>
          </w:p>
        </w:tc>
        <w:tc>
          <w:tcPr>
            <w:tcW w:w="1134" w:type="dxa"/>
            <w:gridSpan w:val="2"/>
          </w:tcPr>
          <w:p w14:paraId="1B70C5D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50638B9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15EF3E0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162B7D6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1D763FE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</w:tr>
      <w:tr w:rsidR="004878AA" w:rsidRPr="00DF59E7" w14:paraId="10C522B4" w14:textId="77777777" w:rsidTr="004878AA">
        <w:trPr>
          <w:jc w:val="center"/>
        </w:trPr>
        <w:tc>
          <w:tcPr>
            <w:tcW w:w="1418" w:type="dxa"/>
          </w:tcPr>
          <w:p w14:paraId="0B24078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4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042317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0670977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275" w:type="dxa"/>
            <w:gridSpan w:val="2"/>
          </w:tcPr>
          <w:p w14:paraId="2870A0E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03D8B35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2B65BF5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796AC99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557A2707" w14:textId="77777777" w:rsidTr="004878AA">
        <w:trPr>
          <w:jc w:val="center"/>
        </w:trPr>
        <w:tc>
          <w:tcPr>
            <w:tcW w:w="1418" w:type="dxa"/>
          </w:tcPr>
          <w:p w14:paraId="75D1181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4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7196669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31E9FA0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7829DCA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79029AA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73F4DF0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141DC77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57C0ECDB" w14:textId="77777777" w:rsidTr="004878AA">
        <w:trPr>
          <w:jc w:val="center"/>
        </w:trPr>
        <w:tc>
          <w:tcPr>
            <w:tcW w:w="1418" w:type="dxa"/>
          </w:tcPr>
          <w:p w14:paraId="4A38089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62AF5D6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7C9F279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00BF7AC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4CD67F9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5BEA508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4720FE1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25455D72" w14:textId="77777777" w:rsidTr="004878AA">
        <w:trPr>
          <w:jc w:val="center"/>
        </w:trPr>
        <w:tc>
          <w:tcPr>
            <w:tcW w:w="1418" w:type="dxa"/>
          </w:tcPr>
          <w:p w14:paraId="1F4B7D5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3,4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2E14BFD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6D103BE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275" w:type="dxa"/>
            <w:gridSpan w:val="2"/>
          </w:tcPr>
          <w:p w14:paraId="22D7BC0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4954422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07B09E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4B37585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345502C2" w14:textId="77777777" w:rsidTr="004878AA">
        <w:trPr>
          <w:jc w:val="center"/>
        </w:trPr>
        <w:tc>
          <w:tcPr>
            <w:tcW w:w="1418" w:type="dxa"/>
          </w:tcPr>
          <w:p w14:paraId="711EB5B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3,4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422DABA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7 ~ 0.33</w:t>
            </w:r>
          </w:p>
        </w:tc>
        <w:tc>
          <w:tcPr>
            <w:tcW w:w="1134" w:type="dxa"/>
            <w:gridSpan w:val="2"/>
          </w:tcPr>
          <w:p w14:paraId="6D2024A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0529F5F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35CE485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5BB221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3718252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41B7A27A" w14:textId="77777777" w:rsidTr="004878AA">
        <w:trPr>
          <w:jc w:val="center"/>
        </w:trPr>
        <w:tc>
          <w:tcPr>
            <w:tcW w:w="1418" w:type="dxa"/>
          </w:tcPr>
          <w:p w14:paraId="3C57A6E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3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9AB421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0A123E9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275" w:type="dxa"/>
            <w:gridSpan w:val="2"/>
          </w:tcPr>
          <w:p w14:paraId="78F844C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677468C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77E4815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1441F74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4D167FA9" w14:textId="77777777" w:rsidTr="004878AA">
        <w:trPr>
          <w:jc w:val="center"/>
        </w:trPr>
        <w:tc>
          <w:tcPr>
            <w:tcW w:w="1418" w:type="dxa"/>
          </w:tcPr>
          <w:p w14:paraId="3CE0F3B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4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1CF1B12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7F27106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275" w:type="dxa"/>
            <w:gridSpan w:val="2"/>
          </w:tcPr>
          <w:p w14:paraId="18ADC97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5E179A8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A90DA6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321790B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2475A9AF" w14:textId="77777777" w:rsidTr="004878AA">
        <w:trPr>
          <w:jc w:val="center"/>
        </w:trPr>
        <w:tc>
          <w:tcPr>
            <w:tcW w:w="1418" w:type="dxa"/>
          </w:tcPr>
          <w:p w14:paraId="732C5A6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3,4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0795CDE2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1908194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66BE081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234931A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A02783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5BCB61D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444911AE" w14:textId="77777777" w:rsidTr="004878AA">
        <w:trPr>
          <w:jc w:val="center"/>
        </w:trPr>
        <w:tc>
          <w:tcPr>
            <w:tcW w:w="1418" w:type="dxa"/>
          </w:tcPr>
          <w:p w14:paraId="50FB6EF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3,4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58DD1C7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359A3BE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275" w:type="dxa"/>
            <w:gridSpan w:val="2"/>
          </w:tcPr>
          <w:p w14:paraId="78F7EC1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5A2A42B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224F590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5916370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21D8CB59" w14:textId="77777777" w:rsidTr="004878AA">
        <w:trPr>
          <w:jc w:val="center"/>
        </w:trPr>
        <w:tc>
          <w:tcPr>
            <w:tcW w:w="1418" w:type="dxa"/>
          </w:tcPr>
          <w:p w14:paraId="423824C4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3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7EE743E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0924C07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61F7B2D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76951C1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5162FEA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5DD079A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13AA116F" w14:textId="77777777" w:rsidTr="004878AA">
        <w:trPr>
          <w:jc w:val="center"/>
        </w:trPr>
        <w:tc>
          <w:tcPr>
            <w:tcW w:w="1418" w:type="dxa"/>
          </w:tcPr>
          <w:p w14:paraId="14FDE59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4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6B5D4D3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7567E06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2D192D9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39F6765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3F26867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4401C9D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6A9E1021" w14:textId="77777777" w:rsidTr="004878AA">
        <w:trPr>
          <w:jc w:val="center"/>
        </w:trPr>
        <w:tc>
          <w:tcPr>
            <w:tcW w:w="1418" w:type="dxa"/>
          </w:tcPr>
          <w:p w14:paraId="7E6B833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3,4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7D97035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2569142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4B37D2E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37A27F2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6FF4941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14E32F6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564C2AFD" w14:textId="77777777" w:rsidTr="004878AA">
        <w:trPr>
          <w:jc w:val="center"/>
        </w:trPr>
        <w:tc>
          <w:tcPr>
            <w:tcW w:w="1418" w:type="dxa"/>
          </w:tcPr>
          <w:p w14:paraId="4CDDA50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3,4,5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6E1175C7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2EE04AE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275" w:type="dxa"/>
            <w:gridSpan w:val="2"/>
          </w:tcPr>
          <w:p w14:paraId="6DA56FA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7EBA4D2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C2F0DE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443592C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</w:tr>
      <w:tr w:rsidR="004878AA" w:rsidRPr="00DF59E7" w14:paraId="23E9113E" w14:textId="77777777" w:rsidTr="004878AA">
        <w:trPr>
          <w:jc w:val="center"/>
        </w:trPr>
        <w:tc>
          <w:tcPr>
            <w:tcW w:w="1418" w:type="dxa"/>
          </w:tcPr>
          <w:p w14:paraId="431A182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3,4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5B1E889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2 ~ 0.28</w:t>
            </w:r>
          </w:p>
        </w:tc>
        <w:tc>
          <w:tcPr>
            <w:tcW w:w="1134" w:type="dxa"/>
            <w:gridSpan w:val="2"/>
          </w:tcPr>
          <w:p w14:paraId="3D6B91B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62C26A3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851" w:type="dxa"/>
          </w:tcPr>
          <w:p w14:paraId="5772353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537092BD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20BA3DF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</w:tr>
      <w:tr w:rsidR="004878AA" w:rsidRPr="00DF59E7" w14:paraId="795B711F" w14:textId="77777777" w:rsidTr="004878AA">
        <w:trPr>
          <w:jc w:val="center"/>
        </w:trPr>
        <w:tc>
          <w:tcPr>
            <w:tcW w:w="1418" w:type="dxa"/>
          </w:tcPr>
          <w:p w14:paraId="3F47347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3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29B3A06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04 ~ 0.17</w:t>
            </w:r>
          </w:p>
        </w:tc>
        <w:tc>
          <w:tcPr>
            <w:tcW w:w="1134" w:type="dxa"/>
            <w:gridSpan w:val="2"/>
          </w:tcPr>
          <w:p w14:paraId="6B1C6E1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3CB88C2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0EE56A5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122D71F6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7479A27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</w:tr>
      <w:tr w:rsidR="004878AA" w:rsidRPr="00DF59E7" w14:paraId="2FD0ECC7" w14:textId="77777777" w:rsidTr="004878AA">
        <w:trPr>
          <w:jc w:val="center"/>
        </w:trPr>
        <w:tc>
          <w:tcPr>
            <w:tcW w:w="1418" w:type="dxa"/>
          </w:tcPr>
          <w:p w14:paraId="440F98B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4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25617D7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4 ~ 0.10</w:t>
            </w:r>
          </w:p>
        </w:tc>
        <w:tc>
          <w:tcPr>
            <w:tcW w:w="1134" w:type="dxa"/>
            <w:gridSpan w:val="2"/>
          </w:tcPr>
          <w:p w14:paraId="28171CC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19B8541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4F7DCC1E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280C80BA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  <w:tc>
          <w:tcPr>
            <w:tcW w:w="1133" w:type="dxa"/>
          </w:tcPr>
          <w:p w14:paraId="02B333A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328D2992" w14:textId="77777777" w:rsidTr="004878AA">
        <w:trPr>
          <w:jc w:val="center"/>
        </w:trPr>
        <w:tc>
          <w:tcPr>
            <w:tcW w:w="1418" w:type="dxa"/>
          </w:tcPr>
          <w:p w14:paraId="7D184BB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3,4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281E5A0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0.10 ~ 0.35</w:t>
            </w:r>
          </w:p>
        </w:tc>
        <w:tc>
          <w:tcPr>
            <w:tcW w:w="1134" w:type="dxa"/>
            <w:gridSpan w:val="2"/>
          </w:tcPr>
          <w:p w14:paraId="2F711D7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Pristine</w:t>
            </w:r>
          </w:p>
        </w:tc>
        <w:tc>
          <w:tcPr>
            <w:tcW w:w="1275" w:type="dxa"/>
            <w:gridSpan w:val="2"/>
          </w:tcPr>
          <w:p w14:paraId="2183D39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595929A3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4C9F2DA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11A6440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4243F3C8" w14:textId="77777777" w:rsidTr="004878AA">
        <w:trPr>
          <w:jc w:val="center"/>
        </w:trPr>
        <w:tc>
          <w:tcPr>
            <w:tcW w:w="1418" w:type="dxa"/>
          </w:tcPr>
          <w:p w14:paraId="6C809C2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2,3,4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</w:tcPr>
          <w:p w14:paraId="1CF292E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</w:tcPr>
          <w:p w14:paraId="20F9830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O*</w:t>
            </w:r>
          </w:p>
        </w:tc>
        <w:tc>
          <w:tcPr>
            <w:tcW w:w="1275" w:type="dxa"/>
            <w:gridSpan w:val="2"/>
          </w:tcPr>
          <w:p w14:paraId="1F2378D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</w:tcPr>
          <w:p w14:paraId="2EE04BF1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</w:tcPr>
          <w:p w14:paraId="6DCE22FB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</w:tcPr>
          <w:p w14:paraId="1820ED8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  <w:tr w:rsidR="004878AA" w:rsidRPr="00DF59E7" w14:paraId="5AA25F0F" w14:textId="77777777" w:rsidTr="004878AA">
        <w:trPr>
          <w:jc w:val="center"/>
        </w:trPr>
        <w:tc>
          <w:tcPr>
            <w:tcW w:w="1418" w:type="dxa"/>
            <w:tcBorders>
              <w:bottom w:val="single" w:sz="8" w:space="0" w:color="auto"/>
            </w:tcBorders>
          </w:tcPr>
          <w:p w14:paraId="43EC26E8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Fe-Ni-N</w:t>
            </w:r>
            <w:r w:rsidRPr="00DF59E7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vertAlign w:val="subscript"/>
              </w:rPr>
              <w:t>1,2,3,4,5,6</w:t>
            </w: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-C</w:t>
            </w:r>
          </w:p>
        </w:tc>
        <w:tc>
          <w:tcPr>
            <w:tcW w:w="1417" w:type="dxa"/>
            <w:tcBorders>
              <w:bottom w:val="single" w:sz="8" w:space="0" w:color="auto"/>
            </w:tcBorders>
          </w:tcPr>
          <w:p w14:paraId="559D77A9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gridSpan w:val="2"/>
            <w:tcBorders>
              <w:bottom w:val="single" w:sz="8" w:space="0" w:color="auto"/>
            </w:tcBorders>
          </w:tcPr>
          <w:p w14:paraId="15045F0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275" w:type="dxa"/>
            <w:gridSpan w:val="2"/>
            <w:tcBorders>
              <w:bottom w:val="single" w:sz="8" w:space="0" w:color="auto"/>
            </w:tcBorders>
          </w:tcPr>
          <w:p w14:paraId="63BE0760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O*</w:t>
            </w:r>
          </w:p>
        </w:tc>
        <w:tc>
          <w:tcPr>
            <w:tcW w:w="851" w:type="dxa"/>
            <w:tcBorders>
              <w:bottom w:val="single" w:sz="8" w:space="0" w:color="auto"/>
            </w:tcBorders>
          </w:tcPr>
          <w:p w14:paraId="0C2DCF6F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O*</w:t>
            </w:r>
          </w:p>
        </w:tc>
        <w:tc>
          <w:tcPr>
            <w:tcW w:w="1135" w:type="dxa"/>
            <w:tcBorders>
              <w:bottom w:val="single" w:sz="8" w:space="0" w:color="auto"/>
            </w:tcBorders>
          </w:tcPr>
          <w:p w14:paraId="547B9BD5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1H*</w:t>
            </w:r>
          </w:p>
        </w:tc>
        <w:tc>
          <w:tcPr>
            <w:tcW w:w="1133" w:type="dxa"/>
            <w:tcBorders>
              <w:bottom w:val="single" w:sz="8" w:space="0" w:color="auto"/>
            </w:tcBorders>
          </w:tcPr>
          <w:p w14:paraId="2516114C" w14:textId="77777777" w:rsidR="00DF59E7" w:rsidRPr="00DF59E7" w:rsidRDefault="00DF59E7" w:rsidP="00DF59E7">
            <w:pPr>
              <w:widowControl/>
              <w:spacing w:after="16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F59E7">
              <w:rPr>
                <w:rFonts w:ascii="Times New Roman" w:eastAsia="宋体" w:hAnsi="Times New Roman" w:cs="Times New Roman"/>
                <w:sz w:val="24"/>
                <w:szCs w:val="24"/>
              </w:rPr>
              <w:t>2H*</w:t>
            </w:r>
          </w:p>
        </w:tc>
      </w:tr>
    </w:tbl>
    <w:p w14:paraId="3B1F3C34" w14:textId="724CBDA2" w:rsidR="00DF59E7" w:rsidRDefault="00DF59E7">
      <w:pPr>
        <w:widowControl/>
        <w:jc w:val="left"/>
      </w:pPr>
    </w:p>
    <w:p w14:paraId="0513DEC0" w14:textId="77777777" w:rsidR="00DF59E7" w:rsidRDefault="00DF59E7">
      <w:pPr>
        <w:widowControl/>
        <w:jc w:val="left"/>
      </w:pPr>
      <w:r>
        <w:br w:type="page"/>
      </w:r>
    </w:p>
    <w:p w14:paraId="401B4C59" w14:textId="77777777" w:rsidR="00DF59E7" w:rsidRDefault="00DF59E7">
      <w:pPr>
        <w:widowControl/>
        <w:jc w:val="left"/>
      </w:pPr>
    </w:p>
    <w:sectPr w:rsidR="00DF59E7" w:rsidSect="008734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7A7B9" w14:textId="77777777" w:rsidR="00545876" w:rsidRDefault="00545876" w:rsidP="008734F7">
      <w:r>
        <w:separator/>
      </w:r>
    </w:p>
  </w:endnote>
  <w:endnote w:type="continuationSeparator" w:id="0">
    <w:p w14:paraId="6DB42B37" w14:textId="77777777" w:rsidR="00545876" w:rsidRDefault="00545876" w:rsidP="00873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vOT596495f2"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B3B80" w14:textId="77777777" w:rsidR="00545876" w:rsidRDefault="00545876" w:rsidP="008734F7">
      <w:r>
        <w:separator/>
      </w:r>
    </w:p>
  </w:footnote>
  <w:footnote w:type="continuationSeparator" w:id="0">
    <w:p w14:paraId="3493F436" w14:textId="77777777" w:rsidR="00545876" w:rsidRDefault="00545876" w:rsidP="008734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B12D5"/>
    <w:multiLevelType w:val="multilevel"/>
    <w:tmpl w:val="2E68D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570A43"/>
    <w:multiLevelType w:val="multilevel"/>
    <w:tmpl w:val="72BE7ED6"/>
    <w:lvl w:ilvl="0">
      <w:start w:val="2"/>
      <w:numFmt w:val="decimal"/>
      <w:pStyle w:val="1"/>
      <w:suff w:val="space"/>
      <w:lvlText w:val="第%1章"/>
      <w:lvlJc w:val="center"/>
      <w:pPr>
        <w:ind w:left="425" w:hanging="137"/>
      </w:pPr>
      <w:rPr>
        <w:rFonts w:hint="eastAsia"/>
      </w:rPr>
    </w:lvl>
    <w:lvl w:ilvl="1">
      <w:start w:val="1"/>
      <w:numFmt w:val="decimal"/>
      <w:pStyle w:val="2"/>
      <w:isLgl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isLgl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0" w:firstLine="1276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" w15:restartNumberingAfterBreak="0">
    <w:nsid w:val="24C00739"/>
    <w:multiLevelType w:val="hybridMultilevel"/>
    <w:tmpl w:val="92846EFA"/>
    <w:lvl w:ilvl="0" w:tplc="239A2F92">
      <w:start w:val="10"/>
      <w:numFmt w:val="decimal"/>
      <w:lvlText w:val="%1"/>
      <w:lvlJc w:val="left"/>
      <w:pPr>
        <w:ind w:left="818" w:hanging="599"/>
      </w:pPr>
      <w:rPr>
        <w:rFonts w:hint="default"/>
        <w:b w:val="0"/>
        <w:bCs w:val="0"/>
        <w:w w:val="1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B773530"/>
    <w:multiLevelType w:val="hybridMultilevel"/>
    <w:tmpl w:val="01569118"/>
    <w:lvl w:ilvl="0" w:tplc="E2A454E2">
      <w:start w:val="13"/>
      <w:numFmt w:val="decimal"/>
      <w:lvlText w:val="%1"/>
      <w:lvlJc w:val="left"/>
      <w:pPr>
        <w:ind w:left="698" w:hanging="599"/>
      </w:pPr>
      <w:rPr>
        <w:rFonts w:hint="default"/>
        <w:b w:val="0"/>
        <w:bCs w:val="0"/>
        <w:w w:val="100"/>
        <w:lang w:val="en-US" w:eastAsia="en-US" w:bidi="ar-SA"/>
      </w:rPr>
    </w:lvl>
    <w:lvl w:ilvl="1" w:tplc="B70CCF6A">
      <w:numFmt w:val="bullet"/>
      <w:lvlText w:val="•"/>
      <w:lvlJc w:val="left"/>
      <w:pPr>
        <w:ind w:left="1646" w:hanging="599"/>
      </w:pPr>
      <w:rPr>
        <w:rFonts w:hint="default"/>
        <w:lang w:val="en-US" w:eastAsia="en-US" w:bidi="ar-SA"/>
      </w:rPr>
    </w:lvl>
    <w:lvl w:ilvl="2" w:tplc="C22CB1F0">
      <w:numFmt w:val="bullet"/>
      <w:lvlText w:val="•"/>
      <w:lvlJc w:val="left"/>
      <w:pPr>
        <w:ind w:left="2592" w:hanging="599"/>
      </w:pPr>
      <w:rPr>
        <w:rFonts w:hint="default"/>
        <w:lang w:val="en-US" w:eastAsia="en-US" w:bidi="ar-SA"/>
      </w:rPr>
    </w:lvl>
    <w:lvl w:ilvl="3" w:tplc="B5DEB954">
      <w:numFmt w:val="bullet"/>
      <w:lvlText w:val="•"/>
      <w:lvlJc w:val="left"/>
      <w:pPr>
        <w:ind w:left="3538" w:hanging="599"/>
      </w:pPr>
      <w:rPr>
        <w:rFonts w:hint="default"/>
        <w:lang w:val="en-US" w:eastAsia="en-US" w:bidi="ar-SA"/>
      </w:rPr>
    </w:lvl>
    <w:lvl w:ilvl="4" w:tplc="68FE6F50">
      <w:numFmt w:val="bullet"/>
      <w:lvlText w:val="•"/>
      <w:lvlJc w:val="left"/>
      <w:pPr>
        <w:ind w:left="4484" w:hanging="599"/>
      </w:pPr>
      <w:rPr>
        <w:rFonts w:hint="default"/>
        <w:lang w:val="en-US" w:eastAsia="en-US" w:bidi="ar-SA"/>
      </w:rPr>
    </w:lvl>
    <w:lvl w:ilvl="5" w:tplc="C476872C">
      <w:numFmt w:val="bullet"/>
      <w:lvlText w:val="•"/>
      <w:lvlJc w:val="left"/>
      <w:pPr>
        <w:ind w:left="5430" w:hanging="599"/>
      </w:pPr>
      <w:rPr>
        <w:rFonts w:hint="default"/>
        <w:lang w:val="en-US" w:eastAsia="en-US" w:bidi="ar-SA"/>
      </w:rPr>
    </w:lvl>
    <w:lvl w:ilvl="6" w:tplc="030EAB84">
      <w:numFmt w:val="bullet"/>
      <w:lvlText w:val="•"/>
      <w:lvlJc w:val="left"/>
      <w:pPr>
        <w:ind w:left="6376" w:hanging="599"/>
      </w:pPr>
      <w:rPr>
        <w:rFonts w:hint="default"/>
        <w:lang w:val="en-US" w:eastAsia="en-US" w:bidi="ar-SA"/>
      </w:rPr>
    </w:lvl>
    <w:lvl w:ilvl="7" w:tplc="7D70A802">
      <w:numFmt w:val="bullet"/>
      <w:lvlText w:val="•"/>
      <w:lvlJc w:val="left"/>
      <w:pPr>
        <w:ind w:left="7322" w:hanging="599"/>
      </w:pPr>
      <w:rPr>
        <w:rFonts w:hint="default"/>
        <w:lang w:val="en-US" w:eastAsia="en-US" w:bidi="ar-SA"/>
      </w:rPr>
    </w:lvl>
    <w:lvl w:ilvl="8" w:tplc="063EE0E0">
      <w:numFmt w:val="bullet"/>
      <w:lvlText w:val="•"/>
      <w:lvlJc w:val="left"/>
      <w:pPr>
        <w:ind w:left="8268" w:hanging="599"/>
      </w:pPr>
      <w:rPr>
        <w:rFonts w:hint="default"/>
        <w:lang w:val="en-US" w:eastAsia="en-US" w:bidi="ar-SA"/>
      </w:rPr>
    </w:lvl>
  </w:abstractNum>
  <w:abstractNum w:abstractNumId="4" w15:restartNumberingAfterBreak="0">
    <w:nsid w:val="39C57B44"/>
    <w:multiLevelType w:val="hybridMultilevel"/>
    <w:tmpl w:val="8160B528"/>
    <w:lvl w:ilvl="0" w:tplc="34C4CB44">
      <w:start w:val="18"/>
      <w:numFmt w:val="decimal"/>
      <w:lvlText w:val="%1"/>
      <w:lvlJc w:val="left"/>
      <w:pPr>
        <w:ind w:left="698" w:hanging="599"/>
      </w:pPr>
      <w:rPr>
        <w:rFonts w:hint="default"/>
        <w:w w:val="100"/>
        <w:lang w:val="en-US" w:eastAsia="en-US" w:bidi="ar-SA"/>
      </w:rPr>
    </w:lvl>
    <w:lvl w:ilvl="1" w:tplc="A288C8F8">
      <w:numFmt w:val="bullet"/>
      <w:lvlText w:val="•"/>
      <w:lvlJc w:val="left"/>
      <w:pPr>
        <w:ind w:left="1646" w:hanging="599"/>
      </w:pPr>
      <w:rPr>
        <w:rFonts w:hint="default"/>
        <w:lang w:val="en-US" w:eastAsia="en-US" w:bidi="ar-SA"/>
      </w:rPr>
    </w:lvl>
    <w:lvl w:ilvl="2" w:tplc="7BA85EB0">
      <w:numFmt w:val="bullet"/>
      <w:lvlText w:val="•"/>
      <w:lvlJc w:val="left"/>
      <w:pPr>
        <w:ind w:left="2592" w:hanging="599"/>
      </w:pPr>
      <w:rPr>
        <w:rFonts w:hint="default"/>
        <w:lang w:val="en-US" w:eastAsia="en-US" w:bidi="ar-SA"/>
      </w:rPr>
    </w:lvl>
    <w:lvl w:ilvl="3" w:tplc="E4C4AFC4">
      <w:numFmt w:val="bullet"/>
      <w:lvlText w:val="•"/>
      <w:lvlJc w:val="left"/>
      <w:pPr>
        <w:ind w:left="3538" w:hanging="599"/>
      </w:pPr>
      <w:rPr>
        <w:rFonts w:hint="default"/>
        <w:lang w:val="en-US" w:eastAsia="en-US" w:bidi="ar-SA"/>
      </w:rPr>
    </w:lvl>
    <w:lvl w:ilvl="4" w:tplc="8B34B0D2">
      <w:numFmt w:val="bullet"/>
      <w:lvlText w:val="•"/>
      <w:lvlJc w:val="left"/>
      <w:pPr>
        <w:ind w:left="4484" w:hanging="599"/>
      </w:pPr>
      <w:rPr>
        <w:rFonts w:hint="default"/>
        <w:lang w:val="en-US" w:eastAsia="en-US" w:bidi="ar-SA"/>
      </w:rPr>
    </w:lvl>
    <w:lvl w:ilvl="5" w:tplc="1C2E685E">
      <w:numFmt w:val="bullet"/>
      <w:lvlText w:val="•"/>
      <w:lvlJc w:val="left"/>
      <w:pPr>
        <w:ind w:left="5430" w:hanging="599"/>
      </w:pPr>
      <w:rPr>
        <w:rFonts w:hint="default"/>
        <w:lang w:val="en-US" w:eastAsia="en-US" w:bidi="ar-SA"/>
      </w:rPr>
    </w:lvl>
    <w:lvl w:ilvl="6" w:tplc="56069C20">
      <w:numFmt w:val="bullet"/>
      <w:lvlText w:val="•"/>
      <w:lvlJc w:val="left"/>
      <w:pPr>
        <w:ind w:left="6376" w:hanging="599"/>
      </w:pPr>
      <w:rPr>
        <w:rFonts w:hint="default"/>
        <w:lang w:val="en-US" w:eastAsia="en-US" w:bidi="ar-SA"/>
      </w:rPr>
    </w:lvl>
    <w:lvl w:ilvl="7" w:tplc="F8ACA388">
      <w:numFmt w:val="bullet"/>
      <w:lvlText w:val="•"/>
      <w:lvlJc w:val="left"/>
      <w:pPr>
        <w:ind w:left="7322" w:hanging="599"/>
      </w:pPr>
      <w:rPr>
        <w:rFonts w:hint="default"/>
        <w:lang w:val="en-US" w:eastAsia="en-US" w:bidi="ar-SA"/>
      </w:rPr>
    </w:lvl>
    <w:lvl w:ilvl="8" w:tplc="023AB744">
      <w:numFmt w:val="bullet"/>
      <w:lvlText w:val="•"/>
      <w:lvlJc w:val="left"/>
      <w:pPr>
        <w:ind w:left="8268" w:hanging="599"/>
      </w:pPr>
      <w:rPr>
        <w:rFonts w:hint="default"/>
        <w:lang w:val="en-US" w:eastAsia="en-US" w:bidi="ar-SA"/>
      </w:rPr>
    </w:lvl>
  </w:abstractNum>
  <w:abstractNum w:abstractNumId="5" w15:restartNumberingAfterBreak="0">
    <w:nsid w:val="3C5F5A85"/>
    <w:multiLevelType w:val="hybridMultilevel"/>
    <w:tmpl w:val="DA9EA27C"/>
    <w:lvl w:ilvl="0" w:tplc="DC16D308">
      <w:start w:val="3"/>
      <w:numFmt w:val="decimal"/>
      <w:lvlText w:val="%1"/>
      <w:lvlJc w:val="left"/>
      <w:pPr>
        <w:ind w:left="698" w:hanging="479"/>
      </w:pPr>
      <w:rPr>
        <w:rFonts w:hint="default"/>
        <w:w w:val="100"/>
        <w:lang w:val="en-US" w:eastAsia="en-US" w:bidi="ar-SA"/>
      </w:rPr>
    </w:lvl>
    <w:lvl w:ilvl="1" w:tplc="5486FBD0">
      <w:numFmt w:val="bullet"/>
      <w:lvlText w:val="•"/>
      <w:lvlJc w:val="left"/>
      <w:pPr>
        <w:ind w:left="1646" w:hanging="479"/>
      </w:pPr>
      <w:rPr>
        <w:rFonts w:hint="default"/>
        <w:lang w:val="en-US" w:eastAsia="en-US" w:bidi="ar-SA"/>
      </w:rPr>
    </w:lvl>
    <w:lvl w:ilvl="2" w:tplc="E6A6FDE4">
      <w:numFmt w:val="bullet"/>
      <w:lvlText w:val="•"/>
      <w:lvlJc w:val="left"/>
      <w:pPr>
        <w:ind w:left="2592" w:hanging="479"/>
      </w:pPr>
      <w:rPr>
        <w:rFonts w:hint="default"/>
        <w:lang w:val="en-US" w:eastAsia="en-US" w:bidi="ar-SA"/>
      </w:rPr>
    </w:lvl>
    <w:lvl w:ilvl="3" w:tplc="C0807C78">
      <w:numFmt w:val="bullet"/>
      <w:lvlText w:val="•"/>
      <w:lvlJc w:val="left"/>
      <w:pPr>
        <w:ind w:left="3538" w:hanging="479"/>
      </w:pPr>
      <w:rPr>
        <w:rFonts w:hint="default"/>
        <w:lang w:val="en-US" w:eastAsia="en-US" w:bidi="ar-SA"/>
      </w:rPr>
    </w:lvl>
    <w:lvl w:ilvl="4" w:tplc="AD5A0524">
      <w:numFmt w:val="bullet"/>
      <w:lvlText w:val="•"/>
      <w:lvlJc w:val="left"/>
      <w:pPr>
        <w:ind w:left="4484" w:hanging="479"/>
      </w:pPr>
      <w:rPr>
        <w:rFonts w:hint="default"/>
        <w:lang w:val="en-US" w:eastAsia="en-US" w:bidi="ar-SA"/>
      </w:rPr>
    </w:lvl>
    <w:lvl w:ilvl="5" w:tplc="85BAD072">
      <w:numFmt w:val="bullet"/>
      <w:lvlText w:val="•"/>
      <w:lvlJc w:val="left"/>
      <w:pPr>
        <w:ind w:left="5430" w:hanging="479"/>
      </w:pPr>
      <w:rPr>
        <w:rFonts w:hint="default"/>
        <w:lang w:val="en-US" w:eastAsia="en-US" w:bidi="ar-SA"/>
      </w:rPr>
    </w:lvl>
    <w:lvl w:ilvl="6" w:tplc="435EBF52">
      <w:numFmt w:val="bullet"/>
      <w:lvlText w:val="•"/>
      <w:lvlJc w:val="left"/>
      <w:pPr>
        <w:ind w:left="6376" w:hanging="479"/>
      </w:pPr>
      <w:rPr>
        <w:rFonts w:hint="default"/>
        <w:lang w:val="en-US" w:eastAsia="en-US" w:bidi="ar-SA"/>
      </w:rPr>
    </w:lvl>
    <w:lvl w:ilvl="7" w:tplc="223A7F74">
      <w:numFmt w:val="bullet"/>
      <w:lvlText w:val="•"/>
      <w:lvlJc w:val="left"/>
      <w:pPr>
        <w:ind w:left="7322" w:hanging="479"/>
      </w:pPr>
      <w:rPr>
        <w:rFonts w:hint="default"/>
        <w:lang w:val="en-US" w:eastAsia="en-US" w:bidi="ar-SA"/>
      </w:rPr>
    </w:lvl>
    <w:lvl w:ilvl="8" w:tplc="F9F843D2">
      <w:numFmt w:val="bullet"/>
      <w:lvlText w:val="•"/>
      <w:lvlJc w:val="left"/>
      <w:pPr>
        <w:ind w:left="8268" w:hanging="479"/>
      </w:pPr>
      <w:rPr>
        <w:rFonts w:hint="default"/>
        <w:lang w:val="en-US" w:eastAsia="en-US" w:bidi="ar-SA"/>
      </w:rPr>
    </w:lvl>
  </w:abstractNum>
  <w:abstractNum w:abstractNumId="6" w15:restartNumberingAfterBreak="0">
    <w:nsid w:val="40443F34"/>
    <w:multiLevelType w:val="hybridMultilevel"/>
    <w:tmpl w:val="838C06AC"/>
    <w:lvl w:ilvl="0" w:tplc="47A2796E">
      <w:start w:val="1"/>
      <w:numFmt w:val="decimalEnclosedCircle"/>
      <w:lvlText w:val="%1"/>
      <w:lvlJc w:val="left"/>
      <w:pPr>
        <w:ind w:left="90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486D4C22"/>
    <w:multiLevelType w:val="hybridMultilevel"/>
    <w:tmpl w:val="92846EFA"/>
    <w:lvl w:ilvl="0" w:tplc="239A2F92">
      <w:start w:val="10"/>
      <w:numFmt w:val="decimal"/>
      <w:lvlText w:val="%1"/>
      <w:lvlJc w:val="left"/>
      <w:pPr>
        <w:ind w:left="818" w:hanging="599"/>
      </w:pPr>
      <w:rPr>
        <w:rFonts w:hint="default"/>
        <w:b w:val="0"/>
        <w:bCs w:val="0"/>
        <w:w w:val="1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2A24FA2"/>
    <w:multiLevelType w:val="hybridMultilevel"/>
    <w:tmpl w:val="30D0E394"/>
    <w:lvl w:ilvl="0" w:tplc="741856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7336F11"/>
    <w:multiLevelType w:val="multilevel"/>
    <w:tmpl w:val="2CD0ABD2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850" w:hanging="850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1275" w:hanging="127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10" w15:restartNumberingAfterBreak="0">
    <w:nsid w:val="683E680F"/>
    <w:multiLevelType w:val="hybridMultilevel"/>
    <w:tmpl w:val="25D0EC92"/>
    <w:lvl w:ilvl="0" w:tplc="8D9281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8716133"/>
    <w:multiLevelType w:val="hybridMultilevel"/>
    <w:tmpl w:val="EFAAF38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9"/>
  </w:num>
  <w:num w:numId="8">
    <w:abstractNumId w:val="9"/>
  </w:num>
  <w:num w:numId="9">
    <w:abstractNumId w:val="11"/>
  </w:num>
  <w:num w:numId="10">
    <w:abstractNumId w:val="4"/>
  </w:num>
  <w:num w:numId="11">
    <w:abstractNumId w:val="3"/>
  </w:num>
  <w:num w:numId="12">
    <w:abstractNumId w:val="5"/>
  </w:num>
  <w:num w:numId="13">
    <w:abstractNumId w:val="2"/>
  </w:num>
  <w:num w:numId="14">
    <w:abstractNumId w:val="0"/>
  </w:num>
  <w:num w:numId="15">
    <w:abstractNumId w:val="7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TCyMDExNjI3NjZU0lEKTi0uzszPAykwqQUAXGYDVywAAAA="/>
  </w:docVars>
  <w:rsids>
    <w:rsidRoot w:val="00F80FF4"/>
    <w:rsid w:val="00025CD2"/>
    <w:rsid w:val="00040928"/>
    <w:rsid w:val="000776B5"/>
    <w:rsid w:val="000B00DC"/>
    <w:rsid w:val="000F2A93"/>
    <w:rsid w:val="00107FBE"/>
    <w:rsid w:val="0011461E"/>
    <w:rsid w:val="00120AE6"/>
    <w:rsid w:val="00134077"/>
    <w:rsid w:val="00161C50"/>
    <w:rsid w:val="001630FB"/>
    <w:rsid w:val="00163FE7"/>
    <w:rsid w:val="00171E9D"/>
    <w:rsid w:val="00190198"/>
    <w:rsid w:val="0019560B"/>
    <w:rsid w:val="001A5DCA"/>
    <w:rsid w:val="001C5799"/>
    <w:rsid w:val="00202E37"/>
    <w:rsid w:val="00221243"/>
    <w:rsid w:val="00236D28"/>
    <w:rsid w:val="00237348"/>
    <w:rsid w:val="00250230"/>
    <w:rsid w:val="002A2428"/>
    <w:rsid w:val="002C0E0B"/>
    <w:rsid w:val="00335967"/>
    <w:rsid w:val="00341363"/>
    <w:rsid w:val="0035471C"/>
    <w:rsid w:val="0038780D"/>
    <w:rsid w:val="00390BDA"/>
    <w:rsid w:val="003D3256"/>
    <w:rsid w:val="00417E18"/>
    <w:rsid w:val="00457BBF"/>
    <w:rsid w:val="00461698"/>
    <w:rsid w:val="004878AA"/>
    <w:rsid w:val="00496243"/>
    <w:rsid w:val="004966AF"/>
    <w:rsid w:val="004A535D"/>
    <w:rsid w:val="004A6B59"/>
    <w:rsid w:val="004B1D69"/>
    <w:rsid w:val="005100D2"/>
    <w:rsid w:val="0052126D"/>
    <w:rsid w:val="005360C5"/>
    <w:rsid w:val="00545876"/>
    <w:rsid w:val="005530F3"/>
    <w:rsid w:val="00574121"/>
    <w:rsid w:val="00591336"/>
    <w:rsid w:val="005C63E3"/>
    <w:rsid w:val="0060313A"/>
    <w:rsid w:val="00611D01"/>
    <w:rsid w:val="006137CD"/>
    <w:rsid w:val="0062564C"/>
    <w:rsid w:val="00631683"/>
    <w:rsid w:val="006426DA"/>
    <w:rsid w:val="00642D80"/>
    <w:rsid w:val="006717F4"/>
    <w:rsid w:val="00676131"/>
    <w:rsid w:val="00681FB4"/>
    <w:rsid w:val="006D0222"/>
    <w:rsid w:val="006E0A1A"/>
    <w:rsid w:val="006F4ED0"/>
    <w:rsid w:val="00756B57"/>
    <w:rsid w:val="007952D2"/>
    <w:rsid w:val="007B3650"/>
    <w:rsid w:val="007C6357"/>
    <w:rsid w:val="007C6CFA"/>
    <w:rsid w:val="007F35AD"/>
    <w:rsid w:val="00800315"/>
    <w:rsid w:val="008305B6"/>
    <w:rsid w:val="00851F06"/>
    <w:rsid w:val="00861643"/>
    <w:rsid w:val="008734F7"/>
    <w:rsid w:val="0089660B"/>
    <w:rsid w:val="00966B06"/>
    <w:rsid w:val="009677AD"/>
    <w:rsid w:val="00971984"/>
    <w:rsid w:val="00973C34"/>
    <w:rsid w:val="00984B6F"/>
    <w:rsid w:val="00991126"/>
    <w:rsid w:val="00A33988"/>
    <w:rsid w:val="00A36E5F"/>
    <w:rsid w:val="00A3793E"/>
    <w:rsid w:val="00A7308C"/>
    <w:rsid w:val="00A75961"/>
    <w:rsid w:val="00AA0A81"/>
    <w:rsid w:val="00AB4A99"/>
    <w:rsid w:val="00AC2137"/>
    <w:rsid w:val="00AC50A7"/>
    <w:rsid w:val="00B179C2"/>
    <w:rsid w:val="00B73E09"/>
    <w:rsid w:val="00B7402B"/>
    <w:rsid w:val="00B85A49"/>
    <w:rsid w:val="00B9017A"/>
    <w:rsid w:val="00C16924"/>
    <w:rsid w:val="00C16DED"/>
    <w:rsid w:val="00C45F4C"/>
    <w:rsid w:val="00C46853"/>
    <w:rsid w:val="00C62749"/>
    <w:rsid w:val="00C753A4"/>
    <w:rsid w:val="00CA2036"/>
    <w:rsid w:val="00CD10C0"/>
    <w:rsid w:val="00CD1667"/>
    <w:rsid w:val="00D0632C"/>
    <w:rsid w:val="00D148A5"/>
    <w:rsid w:val="00D20142"/>
    <w:rsid w:val="00D255DA"/>
    <w:rsid w:val="00D271C3"/>
    <w:rsid w:val="00D31228"/>
    <w:rsid w:val="00D60CF5"/>
    <w:rsid w:val="00DB2A80"/>
    <w:rsid w:val="00DB7BDA"/>
    <w:rsid w:val="00DC3319"/>
    <w:rsid w:val="00DE3FDE"/>
    <w:rsid w:val="00DF59E7"/>
    <w:rsid w:val="00E06F70"/>
    <w:rsid w:val="00E829CB"/>
    <w:rsid w:val="00E954D7"/>
    <w:rsid w:val="00EF3032"/>
    <w:rsid w:val="00F414E6"/>
    <w:rsid w:val="00F52179"/>
    <w:rsid w:val="00F5787D"/>
    <w:rsid w:val="00F644FD"/>
    <w:rsid w:val="00F70942"/>
    <w:rsid w:val="00F80FF4"/>
    <w:rsid w:val="00FC62CE"/>
    <w:rsid w:val="00FC73F2"/>
    <w:rsid w:val="00FF2812"/>
    <w:rsid w:val="00FF3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EAF404"/>
  <w15:chartTrackingRefBased/>
  <w15:docId w15:val="{643DA952-BCCB-4056-8CD0-7C9583A1F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1C50"/>
    <w:pPr>
      <w:widowControl w:val="0"/>
      <w:jc w:val="both"/>
    </w:pPr>
  </w:style>
  <w:style w:type="paragraph" w:styleId="1">
    <w:name w:val="heading 1"/>
    <w:next w:val="a"/>
    <w:link w:val="10"/>
    <w:uiPriority w:val="9"/>
    <w:qFormat/>
    <w:rsid w:val="00642D80"/>
    <w:pPr>
      <w:keepNext/>
      <w:keepLines/>
      <w:numPr>
        <w:numId w:val="6"/>
      </w:numPr>
      <w:spacing w:afterLines="200" w:after="200" w:line="360" w:lineRule="auto"/>
      <w:jc w:val="center"/>
      <w:outlineLvl w:val="0"/>
    </w:pPr>
    <w:rPr>
      <w:rFonts w:ascii="Times New Roman" w:eastAsia="黑体" w:hAnsi="Times New Roman"/>
      <w:bCs/>
      <w:kern w:val="44"/>
      <w:sz w:val="30"/>
      <w:szCs w:val="44"/>
    </w:rPr>
  </w:style>
  <w:style w:type="paragraph" w:styleId="2">
    <w:name w:val="heading 2"/>
    <w:next w:val="a"/>
    <w:link w:val="20"/>
    <w:uiPriority w:val="9"/>
    <w:unhideWhenUsed/>
    <w:qFormat/>
    <w:rsid w:val="00642D80"/>
    <w:pPr>
      <w:keepNext/>
      <w:keepLines/>
      <w:numPr>
        <w:ilvl w:val="1"/>
        <w:numId w:val="6"/>
      </w:numPr>
      <w:spacing w:line="360" w:lineRule="auto"/>
      <w:outlineLvl w:val="1"/>
    </w:pPr>
    <w:rPr>
      <w:rFonts w:ascii="Times New Roman" w:eastAsia="黑体" w:hAnsi="Times New Roman" w:cstheme="majorBidi"/>
      <w:bCs/>
      <w:sz w:val="28"/>
      <w:szCs w:val="32"/>
    </w:rPr>
  </w:style>
  <w:style w:type="paragraph" w:styleId="3">
    <w:name w:val="heading 3"/>
    <w:next w:val="a"/>
    <w:link w:val="30"/>
    <w:uiPriority w:val="9"/>
    <w:unhideWhenUsed/>
    <w:qFormat/>
    <w:rsid w:val="00642D80"/>
    <w:pPr>
      <w:keepNext/>
      <w:keepLines/>
      <w:numPr>
        <w:ilvl w:val="2"/>
        <w:numId w:val="6"/>
      </w:numPr>
      <w:spacing w:line="360" w:lineRule="auto"/>
      <w:outlineLvl w:val="2"/>
    </w:pPr>
    <w:rPr>
      <w:rFonts w:ascii="Times New Roman" w:eastAsia="黑体" w:hAnsi="Times New Roman"/>
      <w:bCs/>
      <w:sz w:val="24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642D80"/>
    <w:pPr>
      <w:keepNext/>
      <w:keepLines/>
      <w:numPr>
        <w:ilvl w:val="3"/>
        <w:numId w:val="6"/>
      </w:numPr>
      <w:ind w:firstLine="0"/>
      <w:outlineLvl w:val="3"/>
    </w:pPr>
    <w:rPr>
      <w:rFonts w:cstheme="majorBidi"/>
      <w:bCs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42D80"/>
    <w:pPr>
      <w:keepNext/>
      <w:keepLines/>
      <w:spacing w:before="280" w:after="290" w:line="376" w:lineRule="auto"/>
      <w:ind w:left="1008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42D80"/>
    <w:pPr>
      <w:keepNext/>
      <w:keepLines/>
      <w:spacing w:before="240" w:after="64" w:line="320" w:lineRule="auto"/>
      <w:ind w:left="1152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42D80"/>
    <w:pPr>
      <w:keepNext/>
      <w:keepLines/>
      <w:spacing w:before="240" w:after="64" w:line="320" w:lineRule="auto"/>
      <w:ind w:left="1296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42D80"/>
    <w:pPr>
      <w:keepNext/>
      <w:keepLines/>
      <w:spacing w:before="240" w:after="64" w:line="320" w:lineRule="auto"/>
      <w:ind w:left="1440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42D80"/>
    <w:pPr>
      <w:keepNext/>
      <w:keepLines/>
      <w:spacing w:before="240" w:after="64" w:line="320" w:lineRule="auto"/>
      <w:ind w:left="1584"/>
      <w:outlineLvl w:val="8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42D80"/>
    <w:rPr>
      <w:rFonts w:ascii="Times New Roman" w:eastAsia="黑体" w:hAnsi="Times New Roman"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rsid w:val="00642D80"/>
    <w:rPr>
      <w:rFonts w:ascii="Times New Roman" w:eastAsia="黑体" w:hAnsi="Times New Roman" w:cstheme="majorBidi"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rsid w:val="00642D80"/>
    <w:rPr>
      <w:rFonts w:ascii="Times New Roman" w:eastAsia="黑体" w:hAnsi="Times New Roman"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rsid w:val="00642D80"/>
    <w:rPr>
      <w:rFonts w:ascii="Times New Roman" w:eastAsia="宋体" w:hAnsi="Times New Roman" w:cstheme="majorBidi"/>
      <w:bCs/>
      <w:sz w:val="24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642D80"/>
    <w:rPr>
      <w:rFonts w:ascii="Times New Roman" w:eastAsia="宋体" w:hAnsi="Times New Roman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642D80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642D80"/>
    <w:rPr>
      <w:rFonts w:ascii="Times New Roman" w:eastAsia="宋体" w:hAnsi="Times New Roman"/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642D80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642D80"/>
    <w:rPr>
      <w:rFonts w:asciiTheme="majorHAnsi" w:eastAsiaTheme="majorEastAsia" w:hAnsiTheme="majorHAnsi" w:cstheme="majorBidi"/>
      <w:szCs w:val="21"/>
    </w:rPr>
  </w:style>
  <w:style w:type="paragraph" w:styleId="a3">
    <w:name w:val="header"/>
    <w:basedOn w:val="a"/>
    <w:link w:val="a4"/>
    <w:uiPriority w:val="99"/>
    <w:unhideWhenUsed/>
    <w:rsid w:val="008734F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734F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734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734F7"/>
    <w:rPr>
      <w:sz w:val="18"/>
      <w:szCs w:val="18"/>
    </w:rPr>
  </w:style>
  <w:style w:type="table" w:styleId="a7">
    <w:name w:val="Table Grid"/>
    <w:basedOn w:val="a1"/>
    <w:uiPriority w:val="39"/>
    <w:rsid w:val="008734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caption"/>
    <w:basedOn w:val="a"/>
    <w:next w:val="a"/>
    <w:uiPriority w:val="35"/>
    <w:unhideWhenUsed/>
    <w:qFormat/>
    <w:rsid w:val="00461698"/>
    <w:pPr>
      <w:autoSpaceDE w:val="0"/>
      <w:autoSpaceDN w:val="0"/>
      <w:jc w:val="left"/>
    </w:pPr>
    <w:rPr>
      <w:rFonts w:asciiTheme="majorHAnsi" w:eastAsia="黑体" w:hAnsiTheme="majorHAnsi" w:cstheme="majorBidi"/>
      <w:kern w:val="0"/>
      <w:sz w:val="20"/>
      <w:szCs w:val="20"/>
      <w:lang w:eastAsia="en-US"/>
    </w:rPr>
  </w:style>
  <w:style w:type="paragraph" w:styleId="a9">
    <w:name w:val="List Paragraph"/>
    <w:basedOn w:val="a"/>
    <w:uiPriority w:val="1"/>
    <w:qFormat/>
    <w:rsid w:val="006E0A1A"/>
    <w:pPr>
      <w:ind w:firstLineChars="200" w:firstLine="420"/>
    </w:pPr>
  </w:style>
  <w:style w:type="numbering" w:customStyle="1" w:styleId="11">
    <w:name w:val="无列表1"/>
    <w:next w:val="a2"/>
    <w:uiPriority w:val="99"/>
    <w:semiHidden/>
    <w:unhideWhenUsed/>
    <w:rsid w:val="00DF59E7"/>
  </w:style>
  <w:style w:type="table" w:customStyle="1" w:styleId="TableNormal1">
    <w:name w:val="Table Normal1"/>
    <w:uiPriority w:val="2"/>
    <w:semiHidden/>
    <w:unhideWhenUsed/>
    <w:qFormat/>
    <w:rsid w:val="00DF59E7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a">
    <w:name w:val="Body Text"/>
    <w:basedOn w:val="a"/>
    <w:link w:val="ab"/>
    <w:uiPriority w:val="1"/>
    <w:qFormat/>
    <w:rsid w:val="00DF59E7"/>
    <w:pPr>
      <w:autoSpaceDE w:val="0"/>
      <w:autoSpaceDN w:val="0"/>
      <w:jc w:val="left"/>
    </w:pPr>
    <w:rPr>
      <w:rFonts w:ascii="Times New Roman" w:eastAsia="宋体" w:hAnsi="Times New Roman" w:cs="Times New Roman"/>
      <w:kern w:val="0"/>
      <w:sz w:val="24"/>
      <w:szCs w:val="24"/>
      <w:lang w:eastAsia="en-US"/>
    </w:rPr>
  </w:style>
  <w:style w:type="character" w:customStyle="1" w:styleId="ab">
    <w:name w:val="正文文本 字符"/>
    <w:basedOn w:val="a0"/>
    <w:link w:val="aa"/>
    <w:uiPriority w:val="1"/>
    <w:rsid w:val="00DF59E7"/>
    <w:rPr>
      <w:rFonts w:ascii="Times New Roman" w:eastAsia="宋体" w:hAnsi="Times New Roman" w:cs="Times New Roman"/>
      <w:kern w:val="0"/>
      <w:sz w:val="24"/>
      <w:szCs w:val="24"/>
      <w:lang w:eastAsia="en-US"/>
    </w:rPr>
  </w:style>
  <w:style w:type="paragraph" w:customStyle="1" w:styleId="TableParagraph">
    <w:name w:val="Table Paragraph"/>
    <w:basedOn w:val="a"/>
    <w:uiPriority w:val="1"/>
    <w:qFormat/>
    <w:rsid w:val="00DF59E7"/>
    <w:pPr>
      <w:autoSpaceDE w:val="0"/>
      <w:autoSpaceDN w:val="0"/>
      <w:jc w:val="left"/>
    </w:pPr>
    <w:rPr>
      <w:rFonts w:ascii="Times New Roman" w:eastAsia="宋体" w:hAnsi="Times New Roman" w:cs="Times New Roman"/>
      <w:kern w:val="0"/>
      <w:sz w:val="22"/>
      <w:lang w:eastAsia="en-US"/>
    </w:rPr>
  </w:style>
  <w:style w:type="character" w:customStyle="1" w:styleId="high-light-bg">
    <w:name w:val="high-light-bg"/>
    <w:basedOn w:val="a0"/>
    <w:rsid w:val="00DF59E7"/>
  </w:style>
  <w:style w:type="character" w:customStyle="1" w:styleId="hlfld-contribauthor">
    <w:name w:val="hlfld-contribauthor"/>
    <w:basedOn w:val="a0"/>
    <w:rsid w:val="00DF59E7"/>
  </w:style>
  <w:style w:type="character" w:customStyle="1" w:styleId="fontstyle01">
    <w:name w:val="fontstyle01"/>
    <w:basedOn w:val="a0"/>
    <w:rsid w:val="00DF59E7"/>
    <w:rPr>
      <w:rFonts w:ascii="AdvOT596495f2" w:hAnsi="AdvOT596495f2" w:hint="default"/>
      <w:b w:val="0"/>
      <w:bCs w:val="0"/>
      <w:i w:val="0"/>
      <w:iCs w:val="0"/>
      <w:color w:val="000000"/>
      <w:sz w:val="16"/>
      <w:szCs w:val="16"/>
    </w:rPr>
  </w:style>
  <w:style w:type="character" w:styleId="ac">
    <w:name w:val="line number"/>
    <w:basedOn w:val="a0"/>
    <w:uiPriority w:val="99"/>
    <w:semiHidden/>
    <w:unhideWhenUsed/>
    <w:rsid w:val="00DF59E7"/>
  </w:style>
  <w:style w:type="character" w:customStyle="1" w:styleId="nlmstring-name">
    <w:name w:val="nlm_string-name"/>
    <w:basedOn w:val="a0"/>
    <w:rsid w:val="00DF59E7"/>
  </w:style>
  <w:style w:type="character" w:customStyle="1" w:styleId="nlmarticle-title">
    <w:name w:val="nlm_article-title"/>
    <w:basedOn w:val="a0"/>
    <w:rsid w:val="00DF59E7"/>
  </w:style>
  <w:style w:type="character" w:customStyle="1" w:styleId="nlmyear">
    <w:name w:val="nlm_year"/>
    <w:basedOn w:val="a0"/>
    <w:rsid w:val="00DF59E7"/>
  </w:style>
  <w:style w:type="character" w:customStyle="1" w:styleId="nlmvolume">
    <w:name w:val="nlm_volume"/>
    <w:basedOn w:val="a0"/>
    <w:rsid w:val="00DF59E7"/>
  </w:style>
  <w:style w:type="character" w:customStyle="1" w:styleId="nlmfpage">
    <w:name w:val="nlm_fpage"/>
    <w:basedOn w:val="a0"/>
    <w:rsid w:val="00DF59E7"/>
  </w:style>
  <w:style w:type="character" w:customStyle="1" w:styleId="nlmlpage">
    <w:name w:val="nlm_lpage"/>
    <w:basedOn w:val="a0"/>
    <w:rsid w:val="00DF59E7"/>
  </w:style>
  <w:style w:type="paragraph" w:styleId="ad">
    <w:name w:val="Normal (Web)"/>
    <w:basedOn w:val="a"/>
    <w:uiPriority w:val="99"/>
    <w:semiHidden/>
    <w:unhideWhenUsed/>
    <w:rsid w:val="00DF59E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customStyle="1" w:styleId="12">
    <w:name w:val="网格型1"/>
    <w:basedOn w:val="a1"/>
    <w:next w:val="a7"/>
    <w:uiPriority w:val="39"/>
    <w:rsid w:val="00DF59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Revision"/>
    <w:hidden/>
    <w:uiPriority w:val="99"/>
    <w:semiHidden/>
    <w:rsid w:val="00DF59E7"/>
    <w:rPr>
      <w:rFonts w:ascii="Times New Roman" w:eastAsia="宋体" w:hAnsi="Times New Roman" w:cs="Times New Roman"/>
      <w:kern w:val="0"/>
      <w:sz w:val="22"/>
      <w:lang w:eastAsia="en-US"/>
    </w:rPr>
  </w:style>
  <w:style w:type="character" w:styleId="af">
    <w:name w:val="annotation reference"/>
    <w:basedOn w:val="a0"/>
    <w:uiPriority w:val="99"/>
    <w:semiHidden/>
    <w:unhideWhenUsed/>
    <w:rsid w:val="00DF59E7"/>
    <w:rPr>
      <w:sz w:val="16"/>
      <w:szCs w:val="16"/>
    </w:rPr>
  </w:style>
  <w:style w:type="paragraph" w:styleId="af0">
    <w:name w:val="annotation text"/>
    <w:basedOn w:val="a"/>
    <w:link w:val="af1"/>
    <w:uiPriority w:val="99"/>
    <w:unhideWhenUsed/>
    <w:rsid w:val="00DF59E7"/>
    <w:pPr>
      <w:autoSpaceDE w:val="0"/>
      <w:autoSpaceDN w:val="0"/>
      <w:jc w:val="left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af1">
    <w:name w:val="批注文字 字符"/>
    <w:basedOn w:val="a0"/>
    <w:link w:val="af0"/>
    <w:uiPriority w:val="99"/>
    <w:rsid w:val="00DF59E7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DF59E7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DF59E7"/>
    <w:rPr>
      <w:rFonts w:ascii="Times New Roman" w:eastAsia="宋体" w:hAnsi="Times New Roman" w:cs="Times New Roman"/>
      <w:b/>
      <w:bCs/>
      <w:kern w:val="0"/>
      <w:sz w:val="20"/>
      <w:szCs w:val="20"/>
      <w:lang w:eastAsia="en-US"/>
    </w:rPr>
  </w:style>
  <w:style w:type="character" w:customStyle="1" w:styleId="keywords-mean">
    <w:name w:val="keywords-mean"/>
    <w:basedOn w:val="a0"/>
    <w:rsid w:val="00DF59E7"/>
  </w:style>
  <w:style w:type="character" w:customStyle="1" w:styleId="13">
    <w:name w:val="超链接1"/>
    <w:basedOn w:val="a0"/>
    <w:uiPriority w:val="99"/>
    <w:unhideWhenUsed/>
    <w:rsid w:val="00DF59E7"/>
    <w:rPr>
      <w:color w:val="0000FF"/>
      <w:u w:val="single"/>
    </w:rPr>
  </w:style>
  <w:style w:type="character" w:styleId="af4">
    <w:name w:val="Unresolved Mention"/>
    <w:basedOn w:val="a0"/>
    <w:uiPriority w:val="99"/>
    <w:semiHidden/>
    <w:unhideWhenUsed/>
    <w:rsid w:val="00DF59E7"/>
    <w:rPr>
      <w:color w:val="605E5C"/>
      <w:shd w:val="clear" w:color="auto" w:fill="E1DFDD"/>
    </w:rPr>
  </w:style>
  <w:style w:type="character" w:customStyle="1" w:styleId="14">
    <w:name w:val="访问过的超链接1"/>
    <w:basedOn w:val="a0"/>
    <w:uiPriority w:val="99"/>
    <w:semiHidden/>
    <w:unhideWhenUsed/>
    <w:rsid w:val="00DF59E7"/>
    <w:rPr>
      <w:color w:val="800080"/>
      <w:u w:val="single"/>
    </w:rPr>
  </w:style>
  <w:style w:type="character" w:styleId="af5">
    <w:name w:val="Hyperlink"/>
    <w:basedOn w:val="a0"/>
    <w:uiPriority w:val="99"/>
    <w:semiHidden/>
    <w:unhideWhenUsed/>
    <w:rsid w:val="00DF59E7"/>
    <w:rPr>
      <w:color w:val="0563C1" w:themeColor="hyperlink"/>
      <w:u w:val="single"/>
    </w:rPr>
  </w:style>
  <w:style w:type="character" w:styleId="af6">
    <w:name w:val="FollowedHyperlink"/>
    <w:basedOn w:val="a0"/>
    <w:uiPriority w:val="99"/>
    <w:semiHidden/>
    <w:unhideWhenUsed/>
    <w:rsid w:val="00DF59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28" Type="http://schemas.openxmlformats.org/officeDocument/2006/relationships/image" Target="media/image121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fontTable" Target="fontTable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F8D214-B7AC-4D4D-B0F5-06CFAA850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21</Pages>
  <Words>848</Words>
  <Characters>4838</Characters>
  <Application>Microsoft Office Word</Application>
  <DocSecurity>0</DocSecurity>
  <Lines>40</Lines>
  <Paragraphs>11</Paragraphs>
  <ScaleCrop>false</ScaleCrop>
  <Company/>
  <LinksUpToDate>false</LinksUpToDate>
  <CharactersWithSpaces>5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he Jia</dc:creator>
  <cp:keywords/>
  <dc:description/>
  <cp:lastModifiedBy>Zhenhe Jia</cp:lastModifiedBy>
  <cp:revision>104</cp:revision>
  <dcterms:created xsi:type="dcterms:W3CDTF">2022-06-24T09:19:00Z</dcterms:created>
  <dcterms:modified xsi:type="dcterms:W3CDTF">2022-07-25T13:02:00Z</dcterms:modified>
</cp:coreProperties>
</file>